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D9A90" w14:textId="16FD45CE" w:rsidR="00B57259" w:rsidRPr="00F304BD" w:rsidRDefault="368B3932" w:rsidP="46CF24C7">
      <w:pPr>
        <w:pStyle w:val="Body"/>
        <w:spacing w:line="280" w:lineRule="exact"/>
        <w:jc w:val="center"/>
        <w:rPr>
          <w:b/>
          <w:bCs/>
          <w:color w:val="000000" w:themeColor="text1"/>
          <w:sz w:val="28"/>
          <w:szCs w:val="28"/>
        </w:rPr>
      </w:pPr>
      <w:r w:rsidRPr="00F304BD">
        <w:rPr>
          <w:b/>
          <w:bCs/>
          <w:sz w:val="28"/>
          <w:szCs w:val="28"/>
          <w:lang w:val="en-US"/>
        </w:rPr>
        <w:t>Wildfire</w:t>
      </w:r>
      <w:r w:rsidRPr="00F304BD">
        <w:rPr>
          <w:b/>
          <w:bCs/>
          <w:sz w:val="28"/>
          <w:szCs w:val="28"/>
        </w:rPr>
        <w:t xml:space="preserve"> Crisis Strategy </w:t>
      </w:r>
      <w:r w:rsidR="006137A9" w:rsidRPr="00F304BD">
        <w:rPr>
          <w:b/>
          <w:bCs/>
          <w:sz w:val="28"/>
          <w:szCs w:val="28"/>
        </w:rPr>
        <w:t xml:space="preserve">Intertribal </w:t>
      </w:r>
      <w:r w:rsidRPr="00F304BD">
        <w:rPr>
          <w:b/>
          <w:bCs/>
          <w:sz w:val="28"/>
          <w:szCs w:val="28"/>
        </w:rPr>
        <w:t>Roundtable</w:t>
      </w:r>
      <w:r w:rsidR="00D46604" w:rsidRPr="00F304BD">
        <w:rPr>
          <w:b/>
          <w:bCs/>
          <w:sz w:val="28"/>
          <w:szCs w:val="28"/>
        </w:rPr>
        <w:t xml:space="preserve"> Dialogue</w:t>
      </w:r>
    </w:p>
    <w:p w14:paraId="0A5F6DB8" w14:textId="1CD90295" w:rsidR="00D743FF" w:rsidRPr="00F304BD" w:rsidRDefault="00D743FF" w:rsidP="00D743FF">
      <w:pPr>
        <w:pStyle w:val="Body"/>
        <w:spacing w:line="280" w:lineRule="exact"/>
        <w:jc w:val="center"/>
        <w:rPr>
          <w:b/>
          <w:bCs/>
          <w:sz w:val="28"/>
          <w:szCs w:val="28"/>
        </w:rPr>
      </w:pPr>
      <w:r w:rsidRPr="00F304BD">
        <w:rPr>
          <w:b/>
          <w:bCs/>
          <w:sz w:val="28"/>
          <w:szCs w:val="28"/>
        </w:rPr>
        <w:t>Agenda</w:t>
      </w:r>
    </w:p>
    <w:p w14:paraId="4C44C846" w14:textId="77777777" w:rsidR="00D46604" w:rsidRPr="00F304BD" w:rsidRDefault="00D46604" w:rsidP="00D743FF">
      <w:pPr>
        <w:pStyle w:val="Body"/>
        <w:spacing w:line="280" w:lineRule="exact"/>
        <w:jc w:val="center"/>
        <w:rPr>
          <w:b/>
          <w:bCs/>
          <w:sz w:val="28"/>
          <w:szCs w:val="28"/>
        </w:rPr>
      </w:pPr>
    </w:p>
    <w:p w14:paraId="48563ACE" w14:textId="77777777" w:rsidR="003C6702" w:rsidRDefault="003C6702" w:rsidP="003C6702">
      <w:pPr>
        <w:pStyle w:val="Body"/>
        <w:spacing w:line="280" w:lineRule="exact"/>
        <w:jc w:val="center"/>
        <w:rPr>
          <w:b/>
          <w:bCs/>
          <w:sz w:val="28"/>
          <w:szCs w:val="28"/>
        </w:rPr>
      </w:pPr>
      <w:hyperlink r:id="rId11" w:history="1">
        <w:r>
          <w:rPr>
            <w:rStyle w:val="Hyperlink"/>
            <w:b/>
            <w:bCs/>
            <w:sz w:val="28"/>
            <w:szCs w:val="28"/>
          </w:rPr>
          <w:t>April 26, 2022, 10am-1pm PT / 11 am – 2 pm MT / 12 – 3 pm CT / 1-4pm ET</w:t>
        </w:r>
      </w:hyperlink>
    </w:p>
    <w:p w14:paraId="4A7EC608" w14:textId="77777777" w:rsidR="00D46604" w:rsidRPr="00F304BD" w:rsidRDefault="00D46604" w:rsidP="00D46604">
      <w:pPr>
        <w:pStyle w:val="Body"/>
        <w:spacing w:line="280" w:lineRule="exact"/>
        <w:rPr>
          <w:sz w:val="28"/>
          <w:szCs w:val="28"/>
        </w:rPr>
      </w:pPr>
    </w:p>
    <w:p w14:paraId="1518482D" w14:textId="3EF7FBAC" w:rsidR="00D46604" w:rsidRPr="00F304BD" w:rsidRDefault="00D46604" w:rsidP="00D46604">
      <w:pPr>
        <w:pStyle w:val="Body"/>
        <w:spacing w:line="280" w:lineRule="exact"/>
        <w:rPr>
          <w:sz w:val="28"/>
          <w:szCs w:val="28"/>
        </w:rPr>
      </w:pPr>
      <w:r w:rsidRPr="00F304BD">
        <w:rPr>
          <w:sz w:val="28"/>
          <w:szCs w:val="28"/>
        </w:rPr>
        <w:t xml:space="preserve">Meeting Registration Link: </w:t>
      </w:r>
    </w:p>
    <w:p w14:paraId="5F95AE21" w14:textId="77777777" w:rsidR="00D46604" w:rsidRPr="00F304BD" w:rsidRDefault="00F02D57" w:rsidP="00D46604">
      <w:pPr>
        <w:pStyle w:val="Body"/>
        <w:spacing w:line="280" w:lineRule="exact"/>
        <w:rPr>
          <w:color w:val="4472C4" w:themeColor="accent1"/>
        </w:rPr>
      </w:pPr>
      <w:hyperlink r:id="rId12" w:history="1">
        <w:r w:rsidR="00D46604" w:rsidRPr="00F304BD">
          <w:rPr>
            <w:rStyle w:val="Hyperlink"/>
            <w:rFonts w:ascii="Open Sans" w:hAnsi="Open Sans" w:cs="Open Sans"/>
            <w:color w:val="4472C4" w:themeColor="accent1"/>
            <w:u w:val="none"/>
            <w:shd w:val="clear" w:color="auto" w:fill="FCFCFC"/>
          </w:rPr>
          <w:t>https://us02web.zoom.us/meeting/register/tZMoce2oqTgiGteychAw7UCGHpXQLxVJXsxE</w:t>
        </w:r>
      </w:hyperlink>
    </w:p>
    <w:p w14:paraId="7413EB2C" w14:textId="05C3FD79" w:rsidR="00F46F99" w:rsidRPr="00F304BD" w:rsidRDefault="00F46F99" w:rsidP="00F46F99">
      <w:pPr>
        <w:pStyle w:val="Heading1"/>
      </w:pPr>
      <w:r w:rsidRPr="00F304BD">
        <w:t>Meeting Goals</w:t>
      </w:r>
    </w:p>
    <w:p w14:paraId="4D6A5E19" w14:textId="77777777" w:rsidR="004E485A" w:rsidRPr="00F304BD" w:rsidRDefault="004E485A" w:rsidP="00F71E25">
      <w:pPr>
        <w:pStyle w:val="ListParagraph"/>
        <w:numPr>
          <w:ilvl w:val="0"/>
          <w:numId w:val="28"/>
        </w:numPr>
        <w:spacing w:after="160"/>
        <w:contextualSpacing/>
      </w:pPr>
      <w:r w:rsidRPr="00F304BD">
        <w:t>Share information, goals, and timelines for the 10-Year Strategic Implementation </w:t>
      </w:r>
      <w:proofErr w:type="gramStart"/>
      <w:r w:rsidRPr="00F304BD">
        <w:t>Plan;</w:t>
      </w:r>
      <w:proofErr w:type="gramEnd"/>
    </w:p>
    <w:p w14:paraId="04A8D58E" w14:textId="7652A6A4" w:rsidR="004E485A" w:rsidRPr="00F304BD" w:rsidRDefault="004E485A" w:rsidP="00F71E25">
      <w:pPr>
        <w:pStyle w:val="ListParagraph"/>
        <w:numPr>
          <w:ilvl w:val="0"/>
          <w:numId w:val="28"/>
        </w:numPr>
        <w:spacing w:after="160"/>
        <w:contextualSpacing/>
      </w:pPr>
      <w:r w:rsidRPr="00F304BD">
        <w:t xml:space="preserve">Collect </w:t>
      </w:r>
      <w:r w:rsidR="00C827E6" w:rsidRPr="00F304BD">
        <w:t>Tribal concerns, priorities, thoughts</w:t>
      </w:r>
      <w:r w:rsidR="00B1446D" w:rsidRPr="00F304BD">
        <w:t>,</w:t>
      </w:r>
      <w:r w:rsidR="00C827E6" w:rsidRPr="00F304BD">
        <w:t xml:space="preserve"> and considerations </w:t>
      </w:r>
      <w:r w:rsidRPr="00F304BD">
        <w:t xml:space="preserve">to inform the </w:t>
      </w:r>
      <w:proofErr w:type="gramStart"/>
      <w:r w:rsidRPr="00F304BD">
        <w:t>Plan;</w:t>
      </w:r>
      <w:proofErr w:type="gramEnd"/>
    </w:p>
    <w:p w14:paraId="5C154E59" w14:textId="4A51C63C" w:rsidR="004E485A" w:rsidRPr="00F304BD" w:rsidRDefault="004E485A" w:rsidP="00F71E25">
      <w:pPr>
        <w:pStyle w:val="ListParagraph"/>
        <w:numPr>
          <w:ilvl w:val="0"/>
          <w:numId w:val="28"/>
        </w:numPr>
        <w:spacing w:after="160"/>
        <w:contextualSpacing/>
      </w:pPr>
      <w:r w:rsidRPr="00F304BD">
        <w:t xml:space="preserve">Provide an opportunity for dialogue among Forest Service leaders and </w:t>
      </w:r>
      <w:r w:rsidR="00C827E6" w:rsidRPr="00F304BD">
        <w:t xml:space="preserve">Tribes </w:t>
      </w:r>
      <w:r w:rsidRPr="00F304BD">
        <w:t>to identify key needs and opportunities of the Plan; and</w:t>
      </w:r>
    </w:p>
    <w:p w14:paraId="386B9B27" w14:textId="5BCFE5C0" w:rsidR="004960BF" w:rsidRPr="00F304BD" w:rsidRDefault="00C827E6" w:rsidP="00A04298">
      <w:pPr>
        <w:pStyle w:val="ListParagraph"/>
        <w:numPr>
          <w:ilvl w:val="0"/>
          <w:numId w:val="28"/>
        </w:numPr>
        <w:spacing w:after="120"/>
        <w:contextualSpacing/>
      </w:pPr>
      <w:r w:rsidRPr="00F304BD">
        <w:t>Identify opportunities for continued coordination and partnership between Forest Service an</w:t>
      </w:r>
      <w:r w:rsidR="00B87589" w:rsidRPr="00F304BD">
        <w:t>d</w:t>
      </w:r>
      <w:r w:rsidRPr="00F304BD">
        <w:t xml:space="preserve"> Tribes on the Implementation Plan development </w:t>
      </w:r>
      <w:r w:rsidR="004E485A" w:rsidRPr="00F304BD">
        <w:t>Gauge on-going levels of interest and determine ways to leverage that interest and energy.</w:t>
      </w:r>
    </w:p>
    <w:p w14:paraId="0DE19210" w14:textId="2FE742A5" w:rsidR="005371A2" w:rsidRPr="00F304BD" w:rsidRDefault="005371A2" w:rsidP="005371A2"/>
    <w:tbl>
      <w:tblPr>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ook w:val="04A0" w:firstRow="1" w:lastRow="0" w:firstColumn="1" w:lastColumn="0" w:noHBand="0" w:noVBand="1"/>
      </w:tblPr>
      <w:tblGrid>
        <w:gridCol w:w="1347"/>
        <w:gridCol w:w="5399"/>
        <w:gridCol w:w="2608"/>
      </w:tblGrid>
      <w:tr w:rsidR="00D46604" w:rsidRPr="00F304BD" w14:paraId="2D17B9A2" w14:textId="15F1A912" w:rsidTr="00F304BD">
        <w:trPr>
          <w:cantSplit/>
          <w:trHeight w:val="19"/>
          <w:tblHeader/>
          <w:jc w:val="center"/>
        </w:trPr>
        <w:tc>
          <w:tcPr>
            <w:tcW w:w="72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E2EFD9" w:themeFill="accent6" w:themeFillTint="33"/>
            <w:tcMar>
              <w:top w:w="80" w:type="dxa"/>
              <w:left w:w="80" w:type="dxa"/>
              <w:bottom w:w="80" w:type="dxa"/>
              <w:right w:w="80" w:type="dxa"/>
            </w:tcMar>
          </w:tcPr>
          <w:p w14:paraId="5A79E64F" w14:textId="77777777" w:rsidR="00D46604" w:rsidRPr="00F304BD" w:rsidRDefault="00D46604" w:rsidP="00D46604">
            <w:pPr>
              <w:pStyle w:val="Body"/>
              <w:jc w:val="center"/>
              <w:rPr>
                <w:b/>
                <w:bCs/>
                <w:sz w:val="24"/>
                <w:szCs w:val="24"/>
                <w:lang w:val="en-US"/>
              </w:rPr>
            </w:pPr>
            <w:r w:rsidRPr="00F304BD">
              <w:rPr>
                <w:b/>
                <w:bCs/>
                <w:sz w:val="24"/>
                <w:szCs w:val="24"/>
                <w:lang w:val="en-US"/>
              </w:rPr>
              <w:t>TIME</w:t>
            </w:r>
          </w:p>
          <w:p w14:paraId="21AD2850" w14:textId="346C95EB" w:rsidR="00D46604" w:rsidRPr="00F304BD" w:rsidRDefault="00F304BD" w:rsidP="00D46604">
            <w:pPr>
              <w:pStyle w:val="Body"/>
              <w:jc w:val="center"/>
              <w:rPr>
                <w:sz w:val="24"/>
                <w:szCs w:val="24"/>
              </w:rPr>
            </w:pPr>
            <w:r>
              <w:rPr>
                <w:b/>
                <w:bCs/>
                <w:sz w:val="24"/>
                <w:szCs w:val="24"/>
                <w:lang w:val="en-US"/>
              </w:rPr>
              <w:t>PT/</w:t>
            </w:r>
            <w:r w:rsidR="00D46604" w:rsidRPr="00F304BD">
              <w:rPr>
                <w:b/>
                <w:bCs/>
                <w:sz w:val="24"/>
                <w:szCs w:val="24"/>
                <w:lang w:val="en-US"/>
              </w:rPr>
              <w:t>ET</w:t>
            </w:r>
          </w:p>
        </w:tc>
        <w:tc>
          <w:tcPr>
            <w:tcW w:w="288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E2EFD9" w:themeFill="accent6" w:themeFillTint="33"/>
            <w:tcMar>
              <w:top w:w="80" w:type="dxa"/>
              <w:left w:w="80" w:type="dxa"/>
              <w:bottom w:w="80" w:type="dxa"/>
              <w:right w:w="80" w:type="dxa"/>
            </w:tcMar>
          </w:tcPr>
          <w:p w14:paraId="0AF036E5" w14:textId="77777777" w:rsidR="00D46604" w:rsidRPr="00F304BD" w:rsidRDefault="00D46604" w:rsidP="00D46604">
            <w:pPr>
              <w:pStyle w:val="Body"/>
              <w:jc w:val="center"/>
              <w:rPr>
                <w:sz w:val="24"/>
                <w:szCs w:val="24"/>
              </w:rPr>
            </w:pPr>
            <w:r w:rsidRPr="00F304BD">
              <w:rPr>
                <w:b/>
                <w:bCs/>
                <w:sz w:val="24"/>
                <w:szCs w:val="24"/>
                <w:lang w:val="en-US"/>
              </w:rPr>
              <w:t>AGENDA ITEM</w:t>
            </w:r>
          </w:p>
        </w:tc>
        <w:tc>
          <w:tcPr>
            <w:tcW w:w="139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E2EFD9" w:themeFill="accent6" w:themeFillTint="33"/>
          </w:tcPr>
          <w:p w14:paraId="72EFDB6C" w14:textId="13CAF1A1" w:rsidR="00D46604" w:rsidRPr="00F304BD" w:rsidRDefault="00D46604" w:rsidP="00D46604">
            <w:pPr>
              <w:pStyle w:val="Body"/>
              <w:jc w:val="center"/>
              <w:rPr>
                <w:b/>
                <w:bCs/>
                <w:sz w:val="24"/>
                <w:szCs w:val="24"/>
                <w:lang w:val="en-US"/>
              </w:rPr>
            </w:pPr>
            <w:r w:rsidRPr="00F304BD">
              <w:rPr>
                <w:b/>
                <w:bCs/>
                <w:sz w:val="24"/>
                <w:szCs w:val="24"/>
                <w:lang w:val="en-US"/>
              </w:rPr>
              <w:t>PRESENTER</w:t>
            </w:r>
          </w:p>
        </w:tc>
      </w:tr>
      <w:tr w:rsidR="00D46604" w:rsidRPr="00F304BD" w14:paraId="03420019" w14:textId="76C1ADCD" w:rsidTr="00F304BD">
        <w:tblPrEx>
          <w:shd w:val="clear" w:color="auto" w:fill="D0DDEF"/>
        </w:tblPrEx>
        <w:trPr>
          <w:cantSplit/>
          <w:trHeight w:val="212"/>
          <w:jc w:val="center"/>
        </w:trPr>
        <w:tc>
          <w:tcPr>
            <w:tcW w:w="720" w:type="pct"/>
            <w:tcBorders>
              <w:top w:val="single" w:sz="2"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84D98C6" w14:textId="1C0F7ECE" w:rsidR="00D46604" w:rsidRPr="00F304BD" w:rsidRDefault="00F304BD" w:rsidP="00D46604">
            <w:pPr>
              <w:pStyle w:val="Body"/>
              <w:jc w:val="center"/>
              <w:rPr>
                <w:lang w:val="en-US"/>
              </w:rPr>
            </w:pPr>
            <w:r>
              <w:rPr>
                <w:lang w:val="en-US"/>
              </w:rPr>
              <w:t>10:00am PT</w:t>
            </w:r>
            <w:r>
              <w:rPr>
                <w:lang w:val="en-US"/>
              </w:rPr>
              <w:br/>
            </w:r>
            <w:r w:rsidR="00D46604" w:rsidRPr="00F304BD">
              <w:rPr>
                <w:lang w:val="en-US"/>
              </w:rPr>
              <w:t>1:00pm</w:t>
            </w:r>
            <w:r>
              <w:rPr>
                <w:lang w:val="en-US"/>
              </w:rPr>
              <w:t xml:space="preserve"> ET</w:t>
            </w:r>
          </w:p>
          <w:p w14:paraId="699F7B3E" w14:textId="75033D25" w:rsidR="00D46604" w:rsidRPr="00F304BD" w:rsidRDefault="00D46604" w:rsidP="00D46604">
            <w:pPr>
              <w:pStyle w:val="Body"/>
              <w:jc w:val="center"/>
            </w:pPr>
          </w:p>
        </w:tc>
        <w:tc>
          <w:tcPr>
            <w:tcW w:w="2886" w:type="pct"/>
            <w:tcBorders>
              <w:top w:val="single" w:sz="2"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49222C4" w14:textId="322858D4" w:rsidR="00D46604" w:rsidRPr="00F304BD" w:rsidRDefault="00D46604" w:rsidP="00D46604">
            <w:pPr>
              <w:pStyle w:val="Body"/>
              <w:rPr>
                <w:b/>
                <w:bCs/>
                <w:lang w:val="en-US"/>
              </w:rPr>
            </w:pPr>
            <w:r w:rsidRPr="00F304BD">
              <w:rPr>
                <w:b/>
                <w:bCs/>
                <w:lang w:val="en-US"/>
              </w:rPr>
              <w:t>Welcome and Introductions</w:t>
            </w:r>
          </w:p>
          <w:p w14:paraId="2F224154" w14:textId="63396CA2" w:rsidR="00D46604" w:rsidRPr="00F304BD" w:rsidRDefault="00D46604" w:rsidP="00D46604">
            <w:pPr>
              <w:pStyle w:val="Body"/>
              <w:rPr>
                <w:bCs/>
              </w:rPr>
            </w:pPr>
          </w:p>
        </w:tc>
        <w:tc>
          <w:tcPr>
            <w:tcW w:w="1394" w:type="pct"/>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7F357D24" w14:textId="180F1930" w:rsidR="00D46604" w:rsidRPr="00F304BD" w:rsidRDefault="00D46604" w:rsidP="00EB0A4B">
            <w:pPr>
              <w:pStyle w:val="Subtitle"/>
            </w:pPr>
          </w:p>
        </w:tc>
      </w:tr>
      <w:tr w:rsidR="00D46604" w:rsidRPr="00F304BD" w14:paraId="2B940F67" w14:textId="420ECF08" w:rsidTr="00F304BD">
        <w:tblPrEx>
          <w:shd w:val="clear" w:color="auto" w:fill="D0DDEF"/>
        </w:tblPrEx>
        <w:trPr>
          <w:cantSplit/>
          <w:trHeight w:val="25"/>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681C66E" w14:textId="19806E0B" w:rsidR="00F304BD" w:rsidRDefault="00F304BD" w:rsidP="00D46604">
            <w:pPr>
              <w:pStyle w:val="Body"/>
              <w:jc w:val="center"/>
              <w:rPr>
                <w:lang w:val="en-US"/>
              </w:rPr>
            </w:pPr>
            <w:r>
              <w:rPr>
                <w:lang w:val="en-US"/>
              </w:rPr>
              <w:t>10:05am PT</w:t>
            </w:r>
          </w:p>
          <w:p w14:paraId="2B3E1997" w14:textId="6F0A613A" w:rsidR="00D46604" w:rsidRPr="00F304BD" w:rsidRDefault="00D46604" w:rsidP="00D46604">
            <w:pPr>
              <w:pStyle w:val="Body"/>
              <w:jc w:val="center"/>
              <w:rPr>
                <w:lang w:val="en-US"/>
              </w:rPr>
            </w:pPr>
            <w:r w:rsidRPr="00F304BD">
              <w:rPr>
                <w:lang w:val="en-US"/>
              </w:rPr>
              <w:t>1:05</w:t>
            </w:r>
            <w:r w:rsidR="00F304BD">
              <w:rPr>
                <w:lang w:val="en-US"/>
              </w:rPr>
              <w:t>pm ET</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868739A" w14:textId="5FAE3972" w:rsidR="00D46604" w:rsidRPr="00F304BD" w:rsidRDefault="00D46604" w:rsidP="00D46604">
            <w:pPr>
              <w:pStyle w:val="Body"/>
              <w:rPr>
                <w:lang w:val="en-US"/>
              </w:rPr>
            </w:pPr>
            <w:r w:rsidRPr="00F304BD">
              <w:rPr>
                <w:b/>
                <w:bCs/>
                <w:lang w:val="en-US"/>
              </w:rPr>
              <w:t xml:space="preserve">Opening Remarks </w:t>
            </w:r>
            <w:r w:rsidR="00D66444" w:rsidRPr="00F304BD">
              <w:rPr>
                <w:b/>
                <w:bCs/>
                <w:lang w:val="en-US"/>
              </w:rPr>
              <w:t>and Host Welcome</w:t>
            </w:r>
          </w:p>
          <w:p w14:paraId="35E596D8" w14:textId="1DFEBECB" w:rsidR="00D46604" w:rsidRPr="00F304BD" w:rsidRDefault="00D46604" w:rsidP="00D46604">
            <w:pPr>
              <w:spacing w:line="240" w:lineRule="auto"/>
              <w:contextualSpacing/>
              <w:rPr>
                <w:rFonts w:ascii="Times New Roman" w:hAnsi="Times New Roman"/>
                <w:sz w:val="24"/>
                <w:szCs w:val="24"/>
              </w:rPr>
            </w:pPr>
            <w:r w:rsidRPr="00F304BD">
              <w:rPr>
                <w:b/>
                <w:bCs/>
              </w:rPr>
              <w:t xml:space="preserve">  </w:t>
            </w: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07F369" w14:textId="77777777" w:rsidR="00D46604" w:rsidRPr="00F304BD" w:rsidRDefault="00D46604" w:rsidP="00D66444">
            <w:pPr>
              <w:pStyle w:val="Body"/>
              <w:spacing w:after="120"/>
            </w:pPr>
            <w:r w:rsidRPr="00F304BD">
              <w:rPr>
                <w:b/>
                <w:bCs/>
              </w:rPr>
              <w:t>Randy Moore</w:t>
            </w:r>
            <w:r w:rsidRPr="00F304BD">
              <w:t xml:space="preserve">, Chief, USDA Forest Service </w:t>
            </w:r>
          </w:p>
          <w:p w14:paraId="4D29309C" w14:textId="4F11EA65" w:rsidR="00D66444" w:rsidRPr="00F304BD" w:rsidRDefault="00D66444" w:rsidP="00D46604">
            <w:pPr>
              <w:pStyle w:val="Body"/>
              <w:rPr>
                <w:lang w:val="en-US"/>
              </w:rPr>
            </w:pPr>
            <w:r w:rsidRPr="00F304BD">
              <w:rPr>
                <w:b/>
                <w:bCs/>
              </w:rPr>
              <w:t>Cody Desautel</w:t>
            </w:r>
            <w:r w:rsidRPr="00F304BD">
              <w:t>, ITC</w:t>
            </w:r>
          </w:p>
        </w:tc>
      </w:tr>
      <w:tr w:rsidR="00D46604" w:rsidRPr="00F304BD" w14:paraId="2C5A9684" w14:textId="75FE695E" w:rsidTr="00F304BD">
        <w:tblPrEx>
          <w:shd w:val="clear" w:color="auto" w:fill="D0DDEF"/>
        </w:tblPrEx>
        <w:trPr>
          <w:cantSplit/>
          <w:trHeight w:val="25"/>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AE2A2EB" w14:textId="7C40E7FA" w:rsidR="00F304BD" w:rsidRDefault="00F304BD" w:rsidP="00D46604">
            <w:pPr>
              <w:pStyle w:val="Body"/>
              <w:jc w:val="center"/>
              <w:rPr>
                <w:lang w:val="en-US"/>
              </w:rPr>
            </w:pPr>
            <w:r>
              <w:rPr>
                <w:lang w:val="en-US"/>
              </w:rPr>
              <w:t>10:30am PT</w:t>
            </w:r>
          </w:p>
          <w:p w14:paraId="6A1FA853" w14:textId="6110500A" w:rsidR="00D46604" w:rsidRPr="00F304BD" w:rsidRDefault="00D46604" w:rsidP="00D46604">
            <w:pPr>
              <w:pStyle w:val="Body"/>
              <w:jc w:val="center"/>
              <w:rPr>
                <w:lang w:val="en-US"/>
              </w:rPr>
            </w:pPr>
            <w:r w:rsidRPr="00F304BD">
              <w:rPr>
                <w:lang w:val="en-US"/>
              </w:rPr>
              <w:t>1:</w:t>
            </w:r>
            <w:r w:rsidR="00D66444" w:rsidRPr="00F304BD">
              <w:rPr>
                <w:lang w:val="en-US"/>
              </w:rPr>
              <w:t>3</w:t>
            </w:r>
            <w:r w:rsidRPr="00F304BD">
              <w:rPr>
                <w:lang w:val="en-US"/>
              </w:rPr>
              <w:t>0</w:t>
            </w:r>
            <w:r w:rsidR="00F304BD">
              <w:rPr>
                <w:lang w:val="en-US"/>
              </w:rPr>
              <w:t>pm ET</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34F4B36" w14:textId="77777777" w:rsidR="00D46604" w:rsidRPr="00F304BD" w:rsidRDefault="00D46604" w:rsidP="00D46604">
            <w:pPr>
              <w:pStyle w:val="Body"/>
              <w:rPr>
                <w:b/>
                <w:bCs/>
                <w:lang w:val="en-US"/>
              </w:rPr>
            </w:pPr>
            <w:r w:rsidRPr="00F304BD">
              <w:rPr>
                <w:b/>
                <w:bCs/>
                <w:lang w:val="en-US"/>
              </w:rPr>
              <w:t xml:space="preserve">Tribal Forestry Partners and Neighbors: Panel </w:t>
            </w:r>
          </w:p>
          <w:p w14:paraId="4112D2B6" w14:textId="77777777" w:rsidR="00D66444" w:rsidRPr="00F304BD" w:rsidRDefault="00D46604" w:rsidP="00D66444">
            <w:pPr>
              <w:pStyle w:val="Body"/>
              <w:spacing w:after="120"/>
              <w:rPr>
                <w:lang w:val="en-US"/>
              </w:rPr>
            </w:pPr>
            <w:r w:rsidRPr="00F304BD">
              <w:rPr>
                <w:lang w:val="en-US"/>
              </w:rPr>
              <w:t xml:space="preserve">Panelists will </w:t>
            </w:r>
            <w:r w:rsidR="00D66444" w:rsidRPr="00F304BD">
              <w:rPr>
                <w:lang w:val="en-US"/>
              </w:rPr>
              <w:t xml:space="preserve">share their perspectives on: </w:t>
            </w:r>
            <w:bookmarkStart w:id="0" w:name="_Hlk100048470"/>
          </w:p>
          <w:p w14:paraId="5DFC969A" w14:textId="33B1BF2F" w:rsidR="00D66444" w:rsidRPr="00F304BD" w:rsidRDefault="00D66444" w:rsidP="00D66444">
            <w:pPr>
              <w:pStyle w:val="Body"/>
              <w:numPr>
                <w:ilvl w:val="0"/>
                <w:numId w:val="39"/>
              </w:numPr>
              <w:spacing w:after="120"/>
              <w:rPr>
                <w:lang w:val="en-US"/>
              </w:rPr>
            </w:pPr>
            <w:r w:rsidRPr="00F304BD">
              <w:rPr>
                <w:lang w:val="en-US"/>
              </w:rPr>
              <w:t>Why is the 10-year Strategic Implementation Plan?</w:t>
            </w:r>
          </w:p>
          <w:p w14:paraId="729B2E86" w14:textId="402B738C" w:rsidR="00D46604" w:rsidRPr="00F304BD" w:rsidRDefault="00D46604" w:rsidP="00D66444">
            <w:pPr>
              <w:pStyle w:val="Body"/>
              <w:numPr>
                <w:ilvl w:val="0"/>
                <w:numId w:val="39"/>
              </w:numPr>
              <w:spacing w:after="120"/>
              <w:rPr>
                <w:lang w:val="en-US"/>
              </w:rPr>
            </w:pPr>
            <w:r w:rsidRPr="00F304BD">
              <w:rPr>
                <w:lang w:val="en-US"/>
              </w:rPr>
              <w:t>Landscape level stewardship</w:t>
            </w:r>
          </w:p>
          <w:p w14:paraId="549C619B" w14:textId="77777777" w:rsidR="00D46604" w:rsidRPr="00F304BD" w:rsidRDefault="00D46604" w:rsidP="00D46604">
            <w:pPr>
              <w:pStyle w:val="Body"/>
              <w:numPr>
                <w:ilvl w:val="0"/>
                <w:numId w:val="3"/>
              </w:numPr>
              <w:rPr>
                <w:rFonts w:asciiTheme="minorHAnsi" w:eastAsiaTheme="minorEastAsia" w:hAnsiTheme="minorHAnsi" w:cstheme="minorBidi"/>
                <w:color w:val="000000" w:themeColor="text1"/>
                <w:lang w:val="en-US"/>
              </w:rPr>
            </w:pPr>
            <w:r w:rsidRPr="00F304BD">
              <w:rPr>
                <w:lang w:val="en-US"/>
              </w:rPr>
              <w:t>Collective ownership of the challenge and the solutions-development.</w:t>
            </w:r>
          </w:p>
          <w:p w14:paraId="0FE88803" w14:textId="4B06AA7A" w:rsidR="00D46604" w:rsidRPr="00F304BD" w:rsidRDefault="00D66444" w:rsidP="00D46604">
            <w:pPr>
              <w:pStyle w:val="Body"/>
              <w:numPr>
                <w:ilvl w:val="0"/>
                <w:numId w:val="3"/>
              </w:numPr>
              <w:rPr>
                <w:lang w:val="en-US"/>
              </w:rPr>
            </w:pPr>
            <w:r w:rsidRPr="00F304BD">
              <w:rPr>
                <w:lang w:val="en-US"/>
              </w:rPr>
              <w:t>T</w:t>
            </w:r>
            <w:r w:rsidR="00D46604" w:rsidRPr="00F304BD">
              <w:rPr>
                <w:lang w:val="en-US"/>
              </w:rPr>
              <w:t>ools, traditional ecological knowledge, TFPA, and other resources for wildfire management.</w:t>
            </w:r>
          </w:p>
          <w:p w14:paraId="0E594F47" w14:textId="09328417" w:rsidR="00D46604" w:rsidRPr="00F304BD" w:rsidRDefault="00D46604" w:rsidP="00D46604">
            <w:pPr>
              <w:pStyle w:val="Body"/>
              <w:numPr>
                <w:ilvl w:val="0"/>
                <w:numId w:val="3"/>
              </w:numPr>
              <w:rPr>
                <w:rFonts w:asciiTheme="minorHAnsi" w:eastAsiaTheme="minorEastAsia" w:hAnsiTheme="minorHAnsi" w:cstheme="minorBidi"/>
                <w:color w:val="000000" w:themeColor="text1"/>
                <w:lang w:val="en-US"/>
              </w:rPr>
            </w:pPr>
            <w:r w:rsidRPr="00F304BD">
              <w:rPr>
                <w:lang w:val="en-US"/>
              </w:rPr>
              <w:t>What is achievable in the next 10 years and what are the hardest points or obstacles?</w:t>
            </w:r>
          </w:p>
          <w:bookmarkEnd w:id="0"/>
          <w:p w14:paraId="0F57FA72" w14:textId="77777777" w:rsidR="00D46604" w:rsidRPr="00F304BD" w:rsidRDefault="00D46604" w:rsidP="00D46604">
            <w:pPr>
              <w:pStyle w:val="Body"/>
              <w:rPr>
                <w:lang w:val="en-US"/>
              </w:rPr>
            </w:pPr>
          </w:p>
          <w:p w14:paraId="797B7485" w14:textId="0B7FC2DF" w:rsidR="00D46604" w:rsidRPr="00F304BD" w:rsidRDefault="00D66444" w:rsidP="00D46604">
            <w:pPr>
              <w:pStyle w:val="Body"/>
              <w:spacing w:after="120"/>
              <w:rPr>
                <w:rFonts w:eastAsiaTheme="minorEastAsia"/>
                <w:i/>
                <w:iCs/>
                <w:color w:val="000000" w:themeColor="text1"/>
              </w:rPr>
            </w:pPr>
            <w:r w:rsidRPr="00F304BD">
              <w:rPr>
                <w:b/>
                <w:bCs/>
              </w:rPr>
              <w:t>Q&amp;A with Panel</w:t>
            </w: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C81DB4" w14:textId="521874F0" w:rsidR="00D66444" w:rsidRPr="00F304BD" w:rsidRDefault="3CA9D2E7" w:rsidP="00D66444">
            <w:pPr>
              <w:pStyle w:val="Body"/>
              <w:spacing w:after="120"/>
            </w:pPr>
            <w:r w:rsidRPr="00F304BD">
              <w:rPr>
                <w:b/>
                <w:bCs/>
              </w:rPr>
              <w:t>Brian Ferebee</w:t>
            </w:r>
            <w:r w:rsidRPr="00F304BD">
              <w:t xml:space="preserve">, </w:t>
            </w:r>
            <w:r w:rsidR="00057C07" w:rsidRPr="00F304BD">
              <w:t>Chief</w:t>
            </w:r>
            <w:r w:rsidRPr="00F304BD">
              <w:t xml:space="preserve"> Executive Intergovernmental Relations, USDA Forest Service</w:t>
            </w:r>
          </w:p>
          <w:p w14:paraId="5C283172" w14:textId="47086DE4" w:rsidR="00D66444" w:rsidRPr="00F304BD" w:rsidRDefault="00D66444" w:rsidP="00D66444">
            <w:pPr>
              <w:pStyle w:val="Body"/>
              <w:spacing w:after="120"/>
            </w:pPr>
            <w:r w:rsidRPr="00F304BD">
              <w:rPr>
                <w:b/>
                <w:bCs/>
              </w:rPr>
              <w:t>Phil Rigdon</w:t>
            </w:r>
            <w:r w:rsidRPr="00F304BD">
              <w:t xml:space="preserve">, </w:t>
            </w:r>
            <w:r w:rsidR="00B30BD1" w:rsidRPr="00F304BD">
              <w:t xml:space="preserve">Deputy </w:t>
            </w:r>
            <w:r w:rsidRPr="00F304BD">
              <w:t>Director</w:t>
            </w:r>
            <w:r w:rsidR="00B30BD1" w:rsidRPr="00F304BD">
              <w:t xml:space="preserve"> Department of Natural Resources</w:t>
            </w:r>
            <w:r w:rsidRPr="00F304BD">
              <w:t>, Yakama Nation</w:t>
            </w:r>
          </w:p>
          <w:p w14:paraId="0CFDCD52" w14:textId="77777777" w:rsidR="00D66444" w:rsidRPr="00F304BD" w:rsidRDefault="00D66444" w:rsidP="00D66444">
            <w:pPr>
              <w:pStyle w:val="Body"/>
              <w:spacing w:after="120"/>
            </w:pPr>
            <w:r w:rsidRPr="00F304BD">
              <w:rPr>
                <w:b/>
                <w:bCs/>
              </w:rPr>
              <w:t>Cody Desautel</w:t>
            </w:r>
            <w:r w:rsidRPr="00F304BD">
              <w:t>, Executive Director, Confederated Tribes of the Colville Reservation</w:t>
            </w:r>
          </w:p>
          <w:p w14:paraId="7FBA85D9" w14:textId="2DA7DAD3" w:rsidR="00D66444" w:rsidRPr="00F304BD" w:rsidRDefault="00D66444" w:rsidP="00D66444">
            <w:pPr>
              <w:pStyle w:val="Body"/>
              <w:spacing w:after="120"/>
            </w:pPr>
            <w:r w:rsidRPr="00F304BD">
              <w:rPr>
                <w:b/>
                <w:bCs/>
              </w:rPr>
              <w:t>G</w:t>
            </w:r>
            <w:r w:rsidR="00497E21" w:rsidRPr="00F304BD">
              <w:rPr>
                <w:b/>
                <w:bCs/>
              </w:rPr>
              <w:t>rant</w:t>
            </w:r>
            <w:r w:rsidRPr="00F304BD">
              <w:rPr>
                <w:b/>
                <w:bCs/>
              </w:rPr>
              <w:t xml:space="preserve"> Steelman</w:t>
            </w:r>
            <w:r w:rsidRPr="00F304BD">
              <w:t>, Seminole Tribe (tentative)</w:t>
            </w:r>
          </w:p>
          <w:p w14:paraId="3C1D4218" w14:textId="0059EC3A" w:rsidR="00D46604" w:rsidRPr="00F304BD" w:rsidRDefault="00D46604" w:rsidP="00D46604">
            <w:pPr>
              <w:pStyle w:val="Body"/>
            </w:pPr>
          </w:p>
        </w:tc>
      </w:tr>
      <w:tr w:rsidR="00D66444" w:rsidRPr="00F304BD" w14:paraId="466FB324" w14:textId="497D71CD"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03EA7FE" w14:textId="49DB70F7" w:rsidR="00F304BD" w:rsidRDefault="00F304BD" w:rsidP="00D66444">
            <w:pPr>
              <w:pStyle w:val="Body"/>
              <w:jc w:val="center"/>
              <w:rPr>
                <w:lang w:val="en-US"/>
              </w:rPr>
            </w:pPr>
            <w:r>
              <w:rPr>
                <w:lang w:val="en-US"/>
              </w:rPr>
              <w:lastRenderedPageBreak/>
              <w:t>11:15am PT</w:t>
            </w:r>
          </w:p>
          <w:p w14:paraId="4D247F0B" w14:textId="02898BB3" w:rsidR="00D66444" w:rsidRPr="00F304BD" w:rsidRDefault="00D66444" w:rsidP="00D66444">
            <w:pPr>
              <w:pStyle w:val="Body"/>
              <w:jc w:val="center"/>
              <w:rPr>
                <w:lang w:val="en-US"/>
              </w:rPr>
            </w:pPr>
            <w:r w:rsidRPr="00F304BD">
              <w:rPr>
                <w:lang w:val="en-US"/>
              </w:rPr>
              <w:t>2:15</w:t>
            </w:r>
            <w:r w:rsidR="00F304BD">
              <w:rPr>
                <w:lang w:val="en-US"/>
              </w:rPr>
              <w:t>pm ET</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B4F03FB" w14:textId="13223762" w:rsidR="00D66444" w:rsidRPr="00F304BD" w:rsidRDefault="00D66444" w:rsidP="00D66444">
            <w:pPr>
              <w:pStyle w:val="Body"/>
              <w:rPr>
                <w:i/>
                <w:iCs/>
              </w:rPr>
            </w:pPr>
            <w:r w:rsidRPr="00F304BD">
              <w:rPr>
                <w:b/>
                <w:bCs/>
                <w:lang w:val="en-US"/>
              </w:rPr>
              <w:t>Acknowledging what we’ve heard and Overview of Discussions</w:t>
            </w:r>
          </w:p>
          <w:p w14:paraId="5BACF24A" w14:textId="4EBEA435" w:rsidR="00D66444" w:rsidRPr="00F304BD" w:rsidRDefault="00D66444" w:rsidP="00D66444">
            <w:pPr>
              <w:rPr>
                <w:i/>
                <w:iCs/>
              </w:rPr>
            </w:pP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45827A" w14:textId="142F15AC" w:rsidR="00D66444" w:rsidRPr="00F304BD" w:rsidRDefault="040F90B9" w:rsidP="00D66444">
            <w:pPr>
              <w:pStyle w:val="Body"/>
              <w:rPr>
                <w:lang w:val="en-US"/>
              </w:rPr>
            </w:pPr>
            <w:r w:rsidRPr="00F304BD">
              <w:rPr>
                <w:b/>
                <w:bCs/>
                <w:lang w:val="en-US"/>
              </w:rPr>
              <w:t>Rachel Neuenfeldt</w:t>
            </w:r>
            <w:r w:rsidRPr="00F304BD">
              <w:rPr>
                <w:lang w:val="en-US"/>
              </w:rPr>
              <w:t>, Wildfire Risk Reduction Implementation Team, USDA Forest Service</w:t>
            </w:r>
          </w:p>
          <w:p w14:paraId="6C83B291" w14:textId="77777777" w:rsidR="00D66444" w:rsidRPr="00F304BD" w:rsidRDefault="00D66444" w:rsidP="00D66444">
            <w:pPr>
              <w:rPr>
                <w:b/>
                <w:bCs/>
              </w:rPr>
            </w:pPr>
          </w:p>
        </w:tc>
      </w:tr>
      <w:tr w:rsidR="00D66444" w:rsidRPr="00F304BD" w14:paraId="07271029" w14:textId="27C53C25"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96FDB27" w14:textId="2039B530" w:rsidR="00F304BD" w:rsidRDefault="00F304BD" w:rsidP="00D66444">
            <w:pPr>
              <w:pStyle w:val="Body"/>
              <w:jc w:val="center"/>
              <w:rPr>
                <w:lang w:val="en-US"/>
              </w:rPr>
            </w:pPr>
            <w:r>
              <w:rPr>
                <w:lang w:val="en-US"/>
              </w:rPr>
              <w:t>11:20am PT</w:t>
            </w:r>
          </w:p>
          <w:p w14:paraId="123C8032" w14:textId="7DB0799D" w:rsidR="00D66444" w:rsidRPr="00F304BD" w:rsidRDefault="00D66444" w:rsidP="00D66444">
            <w:pPr>
              <w:pStyle w:val="Body"/>
              <w:jc w:val="center"/>
              <w:rPr>
                <w:lang w:val="en-US"/>
              </w:rPr>
            </w:pPr>
            <w:r w:rsidRPr="00F304BD">
              <w:rPr>
                <w:lang w:val="en-US"/>
              </w:rPr>
              <w:t>2:20</w:t>
            </w:r>
            <w:r w:rsidR="00F304BD">
              <w:rPr>
                <w:lang w:val="en-US"/>
              </w:rPr>
              <w:t>pm ET</w:t>
            </w:r>
            <w:r w:rsidRPr="00F304BD">
              <w:rPr>
                <w:lang w:val="en-US"/>
              </w:rPr>
              <w:t xml:space="preserve"> </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60EB4B6" w14:textId="417FEE40" w:rsidR="00D66444" w:rsidRPr="00F304BD" w:rsidRDefault="00D66444" w:rsidP="00D66444">
            <w:pPr>
              <w:pStyle w:val="Body"/>
              <w:rPr>
                <w:b/>
                <w:bCs/>
                <w:lang w:val="en-US"/>
              </w:rPr>
            </w:pPr>
            <w:r w:rsidRPr="00F304BD">
              <w:rPr>
                <w:b/>
                <w:bCs/>
                <w:lang w:val="en-US"/>
              </w:rPr>
              <w:t>Break</w:t>
            </w: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12EBB" w14:textId="77777777" w:rsidR="00D66444" w:rsidRPr="00F304BD" w:rsidRDefault="00D66444" w:rsidP="00D66444">
            <w:pPr>
              <w:pStyle w:val="Body"/>
              <w:rPr>
                <w:b/>
                <w:bCs/>
                <w:lang w:val="en-US"/>
              </w:rPr>
            </w:pPr>
          </w:p>
        </w:tc>
      </w:tr>
      <w:tr w:rsidR="00F304BD" w:rsidRPr="00F304BD" w14:paraId="679C11EF" w14:textId="77777777"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318D1E6" w14:textId="77777777" w:rsidR="00F304BD" w:rsidRDefault="00F304BD" w:rsidP="00D66444">
            <w:pPr>
              <w:pStyle w:val="Body"/>
              <w:jc w:val="center"/>
              <w:rPr>
                <w:lang w:val="en-US"/>
              </w:rPr>
            </w:pPr>
            <w:r>
              <w:rPr>
                <w:lang w:val="en-US"/>
              </w:rPr>
              <w:t>11:30am PT</w:t>
            </w:r>
          </w:p>
          <w:p w14:paraId="08633E15" w14:textId="385F52D6" w:rsidR="00F304BD" w:rsidRPr="00F304BD" w:rsidRDefault="00F304BD" w:rsidP="00D66444">
            <w:pPr>
              <w:pStyle w:val="Body"/>
              <w:jc w:val="center"/>
              <w:rPr>
                <w:lang w:val="en-US"/>
              </w:rPr>
            </w:pPr>
            <w:r>
              <w:rPr>
                <w:lang w:val="en-US"/>
              </w:rPr>
              <w:t>2:30pm ET</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D54C5E7" w14:textId="77777777" w:rsidR="00F304BD" w:rsidRPr="00F304BD" w:rsidRDefault="00F304BD" w:rsidP="00F304BD">
            <w:pPr>
              <w:pStyle w:val="Body"/>
              <w:rPr>
                <w:b/>
                <w:bCs/>
                <w:lang w:val="en-US"/>
              </w:rPr>
            </w:pPr>
            <w:r w:rsidRPr="00F304BD">
              <w:rPr>
                <w:b/>
                <w:bCs/>
                <w:lang w:val="en-US"/>
              </w:rPr>
              <w:t xml:space="preserve">Executive Leadership Dialogues: Breakout Sessions Round 1 </w:t>
            </w:r>
          </w:p>
          <w:p w14:paraId="38393CD5" w14:textId="3E6D0342" w:rsidR="00F304BD" w:rsidRDefault="00F304BD" w:rsidP="00F304BD">
            <w:pPr>
              <w:pStyle w:val="Body"/>
              <w:rPr>
                <w:i/>
                <w:iCs/>
              </w:rPr>
            </w:pPr>
            <w:r w:rsidRPr="00F304BD">
              <w:rPr>
                <w:i/>
                <w:iCs/>
              </w:rPr>
              <w:t>Participants can discuss Discussions Questions with leadership in one of three breakouts.</w:t>
            </w:r>
          </w:p>
          <w:p w14:paraId="7722C680" w14:textId="77777777" w:rsidR="00F304BD" w:rsidRPr="00F304BD" w:rsidRDefault="00F304BD" w:rsidP="00F304BD">
            <w:pPr>
              <w:pStyle w:val="Body"/>
              <w:rPr>
                <w:i/>
                <w:iCs/>
              </w:rPr>
            </w:pPr>
          </w:p>
          <w:p w14:paraId="06DF926C" w14:textId="77777777" w:rsidR="00F304BD" w:rsidRPr="00F304BD" w:rsidRDefault="00F304BD" w:rsidP="00F304BD">
            <w:pPr>
              <w:pStyle w:val="Body"/>
              <w:numPr>
                <w:ilvl w:val="0"/>
                <w:numId w:val="34"/>
              </w:numPr>
              <w:rPr>
                <w:b/>
                <w:bCs/>
              </w:rPr>
            </w:pPr>
            <w:r w:rsidRPr="00F304BD">
              <w:rPr>
                <w:b/>
                <w:bCs/>
              </w:rPr>
              <w:t>Science Supporting Wildfire Risk Reduction</w:t>
            </w:r>
            <w:r w:rsidRPr="00F304BD" w:rsidDel="004A5ED1">
              <w:rPr>
                <w:b/>
                <w:bCs/>
              </w:rPr>
              <w:t xml:space="preserve"> </w:t>
            </w:r>
          </w:p>
          <w:p w14:paraId="4A00E0F2" w14:textId="77777777" w:rsidR="00F304BD" w:rsidRPr="00F304BD" w:rsidRDefault="00F304BD" w:rsidP="00F304BD">
            <w:pPr>
              <w:pStyle w:val="Body"/>
              <w:ind w:left="720"/>
              <w:rPr>
                <w:i/>
                <w:iCs/>
              </w:rPr>
            </w:pPr>
            <w:r w:rsidRPr="00F304BD">
              <w:rPr>
                <w:i/>
                <w:iCs/>
              </w:rPr>
              <w:t>Discussion Questions:</w:t>
            </w:r>
          </w:p>
          <w:p w14:paraId="1EC28818" w14:textId="77777777" w:rsidR="00F304BD" w:rsidRPr="00F304BD" w:rsidRDefault="00F304BD" w:rsidP="00F304BD">
            <w:pPr>
              <w:pStyle w:val="Body"/>
              <w:numPr>
                <w:ilvl w:val="0"/>
                <w:numId w:val="40"/>
              </w:numPr>
              <w:rPr>
                <w:i/>
                <w:iCs/>
              </w:rPr>
            </w:pPr>
            <w:r w:rsidRPr="00F304BD">
              <w:rPr>
                <w:i/>
                <w:iCs/>
              </w:rPr>
              <w:t>What can FS do to ensure science is used effectively to inform fuels and fire risk reduction? What do you see as current gaps and information needs in the science on fuels and fire risk reduction? (for instance, local fire history maps to inform treatments, smoke emissions and prescribed fire, best practices related to streams and fuels work, wildlife mitigations, etc.)?</w:t>
            </w:r>
          </w:p>
          <w:p w14:paraId="27EBD4F1" w14:textId="77777777" w:rsidR="00F304BD" w:rsidRPr="00F304BD" w:rsidRDefault="00F304BD" w:rsidP="00F304BD">
            <w:pPr>
              <w:pStyle w:val="Body"/>
              <w:numPr>
                <w:ilvl w:val="0"/>
                <w:numId w:val="40"/>
              </w:numPr>
              <w:rPr>
                <w:i/>
                <w:iCs/>
              </w:rPr>
            </w:pPr>
            <w:r w:rsidRPr="00F304BD">
              <w:rPr>
                <w:i/>
                <w:iCs/>
              </w:rPr>
              <w:t>What are the elements of success for examples of projects that have incorporated Indigenous and/or Traditional Ecological Knowledge? How might we build on those successes nationally/regionally/locally?</w:t>
            </w:r>
          </w:p>
          <w:p w14:paraId="6251676B" w14:textId="77777777" w:rsidR="00F304BD" w:rsidRPr="00F304BD" w:rsidRDefault="00F304BD" w:rsidP="00D66444">
            <w:pPr>
              <w:pStyle w:val="Body"/>
              <w:rPr>
                <w:b/>
                <w:bCs/>
                <w:lang w:val="en-US"/>
              </w:rPr>
            </w:pP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6EB45A" w14:textId="77777777" w:rsidR="00F304BD" w:rsidRPr="00F304BD" w:rsidRDefault="00F304BD" w:rsidP="00F304BD">
            <w:pPr>
              <w:pStyle w:val="Body"/>
              <w:rPr>
                <w:b/>
                <w:bCs/>
                <w:lang w:val="en-US"/>
              </w:rPr>
            </w:pPr>
            <w:r w:rsidRPr="00F304BD">
              <w:rPr>
                <w:b/>
                <w:bCs/>
                <w:lang w:val="en-US"/>
              </w:rPr>
              <w:t>Alex Friend</w:t>
            </w:r>
            <w:r w:rsidRPr="00F304BD">
              <w:rPr>
                <w:lang w:val="en-US"/>
              </w:rPr>
              <w:t>, Deputy Chief, Research and Development, USDA Forest Service</w:t>
            </w:r>
          </w:p>
          <w:p w14:paraId="67BA898F" w14:textId="77777777" w:rsidR="00F304BD" w:rsidRDefault="00F304BD" w:rsidP="002252D6">
            <w:pPr>
              <w:pStyle w:val="Body"/>
              <w:rPr>
                <w:b/>
                <w:bCs/>
                <w:lang w:val="en-US"/>
              </w:rPr>
            </w:pPr>
          </w:p>
          <w:p w14:paraId="67F97220" w14:textId="3F9C3C1A" w:rsidR="00F304BD" w:rsidRPr="00F304BD" w:rsidRDefault="00F304BD" w:rsidP="00F304BD">
            <w:pPr>
              <w:pStyle w:val="Body"/>
              <w:rPr>
                <w:b/>
                <w:bCs/>
                <w:lang w:val="en-US"/>
              </w:rPr>
            </w:pPr>
          </w:p>
        </w:tc>
      </w:tr>
      <w:tr w:rsidR="00F304BD" w:rsidRPr="00F304BD" w14:paraId="3364D5DB" w14:textId="77777777"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C4558FA" w14:textId="77777777" w:rsidR="00F304BD" w:rsidRDefault="00F304BD" w:rsidP="00F304BD">
            <w:pPr>
              <w:pStyle w:val="Body"/>
              <w:jc w:val="center"/>
              <w:rPr>
                <w:lang w:val="en-US"/>
              </w:rPr>
            </w:pPr>
            <w:r>
              <w:rPr>
                <w:lang w:val="en-US"/>
              </w:rPr>
              <w:lastRenderedPageBreak/>
              <w:t>11:30am PT</w:t>
            </w:r>
          </w:p>
          <w:p w14:paraId="6F31E28D" w14:textId="0B737386" w:rsidR="00F304BD" w:rsidRDefault="00F304BD" w:rsidP="00F304BD">
            <w:pPr>
              <w:pStyle w:val="Body"/>
              <w:jc w:val="center"/>
              <w:rPr>
                <w:lang w:val="en-US"/>
              </w:rPr>
            </w:pPr>
            <w:r>
              <w:rPr>
                <w:lang w:val="en-US"/>
              </w:rPr>
              <w:t>2:30pm ET</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359E60B" w14:textId="77777777" w:rsidR="00F304BD" w:rsidRPr="00F304BD" w:rsidRDefault="00F304BD" w:rsidP="00F304BD">
            <w:pPr>
              <w:pStyle w:val="Body"/>
              <w:numPr>
                <w:ilvl w:val="0"/>
                <w:numId w:val="34"/>
              </w:numPr>
              <w:rPr>
                <w:b/>
                <w:bCs/>
              </w:rPr>
            </w:pPr>
            <w:r w:rsidRPr="00F304BD">
              <w:rPr>
                <w:b/>
                <w:bCs/>
              </w:rPr>
              <w:t>Cross-Boundary Partnerships and Shared prioritization</w:t>
            </w:r>
          </w:p>
          <w:p w14:paraId="2ADADB2F" w14:textId="77777777" w:rsidR="00F304BD" w:rsidRPr="00F304BD" w:rsidRDefault="00F304BD" w:rsidP="00F304BD">
            <w:pPr>
              <w:pStyle w:val="Body"/>
              <w:ind w:left="720"/>
              <w:rPr>
                <w:i/>
                <w:iCs/>
              </w:rPr>
            </w:pPr>
            <w:r w:rsidRPr="00F304BD">
              <w:rPr>
                <w:i/>
                <w:iCs/>
              </w:rPr>
              <w:t>Discussion Questions:</w:t>
            </w:r>
          </w:p>
          <w:p w14:paraId="291773D7" w14:textId="77777777" w:rsidR="00F304BD" w:rsidRPr="00F304BD" w:rsidRDefault="00F304BD" w:rsidP="00F304BD">
            <w:pPr>
              <w:pStyle w:val="Body"/>
              <w:numPr>
                <w:ilvl w:val="0"/>
                <w:numId w:val="40"/>
              </w:numPr>
              <w:rPr>
                <w:i/>
                <w:iCs/>
              </w:rPr>
            </w:pPr>
            <w:r w:rsidRPr="00F304BD">
              <w:rPr>
                <w:i/>
                <w:iCs/>
              </w:rPr>
              <w:t>What are the short-term and long-term priorities for increased cross-boundary partnerships? How can this work build on the foundation of these and other regional/national efforts to advance forest resiliency and wildfire risk reduction goals needs on a larger scale?</w:t>
            </w:r>
          </w:p>
          <w:p w14:paraId="03C3C9D0" w14:textId="77777777" w:rsidR="00F304BD" w:rsidRPr="00F304BD" w:rsidRDefault="00F304BD" w:rsidP="00F304BD">
            <w:pPr>
              <w:pStyle w:val="Body"/>
              <w:numPr>
                <w:ilvl w:val="0"/>
                <w:numId w:val="40"/>
              </w:numPr>
              <w:rPr>
                <w:i/>
                <w:iCs/>
              </w:rPr>
            </w:pPr>
            <w:r w:rsidRPr="00F304BD">
              <w:rPr>
                <w:i/>
                <w:iCs/>
              </w:rPr>
              <w:t>What can Forest Service do to support Tribal priorities?</w:t>
            </w:r>
          </w:p>
          <w:p w14:paraId="0921E7B7" w14:textId="77777777" w:rsidR="00F304BD" w:rsidRPr="00F304BD" w:rsidRDefault="00F304BD" w:rsidP="00F304BD">
            <w:pPr>
              <w:pStyle w:val="Body"/>
              <w:numPr>
                <w:ilvl w:val="0"/>
                <w:numId w:val="40"/>
              </w:numPr>
              <w:rPr>
                <w:i/>
                <w:iCs/>
              </w:rPr>
            </w:pPr>
            <w:r w:rsidRPr="00F304BD">
              <w:rPr>
                <w:i/>
                <w:iCs/>
              </w:rPr>
              <w:t xml:space="preserve">If you were in charge, what would be the first action you would take to address forest resiliency and fire risk or identified barriers? How do you prioritize treatments on the landscape? </w:t>
            </w:r>
          </w:p>
          <w:p w14:paraId="67CD1EE0" w14:textId="1CAAD038" w:rsidR="00F304BD" w:rsidRPr="00F304BD" w:rsidRDefault="00F304BD" w:rsidP="00F304BD">
            <w:pPr>
              <w:pStyle w:val="Body"/>
              <w:numPr>
                <w:ilvl w:val="0"/>
                <w:numId w:val="40"/>
              </w:numPr>
              <w:rPr>
                <w:i/>
                <w:iCs/>
              </w:rPr>
            </w:pPr>
            <w:r w:rsidRPr="00F304BD">
              <w:rPr>
                <w:i/>
                <w:iCs/>
              </w:rPr>
              <w:t xml:space="preserve">What planning tools, monitoring tools, or metrics are you currently using or interested in, and why? </w:t>
            </w: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1E6FA0" w14:textId="77777777" w:rsidR="00F304BD" w:rsidRPr="00F304BD" w:rsidRDefault="00F304BD" w:rsidP="00F304BD">
            <w:pPr>
              <w:pStyle w:val="Body"/>
              <w:rPr>
                <w:b/>
                <w:bCs/>
                <w:lang w:val="en-US"/>
              </w:rPr>
            </w:pPr>
            <w:r w:rsidRPr="00F304BD">
              <w:rPr>
                <w:b/>
                <w:bCs/>
                <w:lang w:val="en-US"/>
              </w:rPr>
              <w:t>Jaelith Hall-Rivera</w:t>
            </w:r>
            <w:r w:rsidRPr="00F304BD">
              <w:rPr>
                <w:lang w:val="en-US"/>
              </w:rPr>
              <w:t>, Deputy Chief, State and Private Forestry, USDA Forest Service</w:t>
            </w:r>
          </w:p>
          <w:p w14:paraId="1BAD18E1" w14:textId="77777777" w:rsidR="00F304BD" w:rsidRPr="00F304BD" w:rsidRDefault="00F304BD" w:rsidP="00F304BD">
            <w:pPr>
              <w:pStyle w:val="Body"/>
              <w:rPr>
                <w:color w:val="000000" w:themeColor="text1"/>
                <w:lang w:val="en-US"/>
              </w:rPr>
            </w:pPr>
          </w:p>
          <w:p w14:paraId="6C8A104D" w14:textId="77777777" w:rsidR="00F304BD" w:rsidRDefault="00F304BD" w:rsidP="00F304BD">
            <w:pPr>
              <w:pStyle w:val="Body"/>
              <w:rPr>
                <w:b/>
                <w:bCs/>
                <w:color w:val="000000" w:themeColor="text1"/>
                <w:lang w:val="en-US"/>
              </w:rPr>
            </w:pPr>
          </w:p>
          <w:p w14:paraId="2D0F4957" w14:textId="0A243B62" w:rsidR="00F304BD" w:rsidRDefault="00F304BD" w:rsidP="00F304BD">
            <w:pPr>
              <w:pStyle w:val="Body"/>
              <w:rPr>
                <w:b/>
                <w:bCs/>
                <w:color w:val="000000" w:themeColor="text1"/>
                <w:lang w:val="en-US"/>
              </w:rPr>
            </w:pPr>
            <w:r>
              <w:rPr>
                <w:b/>
                <w:bCs/>
                <w:color w:val="000000" w:themeColor="text1"/>
                <w:lang w:val="en-US"/>
              </w:rPr>
              <w:t>John Crockett</w:t>
            </w:r>
            <w:r w:rsidRPr="00F304BD">
              <w:rPr>
                <w:color w:val="000000" w:themeColor="text1"/>
                <w:lang w:val="en-US"/>
              </w:rPr>
              <w:t>, Associate Deputy Chief</w:t>
            </w:r>
            <w:r>
              <w:rPr>
                <w:b/>
                <w:bCs/>
                <w:color w:val="000000" w:themeColor="text1"/>
                <w:lang w:val="en-US"/>
              </w:rPr>
              <w:t xml:space="preserve"> </w:t>
            </w:r>
          </w:p>
          <w:p w14:paraId="676E0503" w14:textId="77777777" w:rsidR="00F304BD" w:rsidRDefault="00F304BD" w:rsidP="00F304BD">
            <w:pPr>
              <w:pStyle w:val="Body"/>
              <w:rPr>
                <w:b/>
                <w:bCs/>
                <w:color w:val="000000" w:themeColor="text1"/>
                <w:lang w:val="en-US"/>
              </w:rPr>
            </w:pPr>
          </w:p>
          <w:p w14:paraId="432667B1" w14:textId="77777777" w:rsidR="00F304BD" w:rsidRPr="00F304BD" w:rsidRDefault="00F304BD" w:rsidP="00F304BD">
            <w:pPr>
              <w:pStyle w:val="Body"/>
              <w:rPr>
                <w:b/>
                <w:bCs/>
                <w:lang w:val="en-US"/>
              </w:rPr>
            </w:pPr>
          </w:p>
        </w:tc>
      </w:tr>
      <w:tr w:rsidR="00F304BD" w:rsidRPr="00F304BD" w14:paraId="6B9821D6" w14:textId="77777777"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E56E999" w14:textId="77777777" w:rsidR="00F304BD" w:rsidRDefault="00F304BD" w:rsidP="00F304BD">
            <w:pPr>
              <w:pStyle w:val="Body"/>
              <w:jc w:val="center"/>
              <w:rPr>
                <w:lang w:val="en-US"/>
              </w:rPr>
            </w:pPr>
            <w:r>
              <w:rPr>
                <w:lang w:val="en-US"/>
              </w:rPr>
              <w:t>11:30am PT</w:t>
            </w:r>
          </w:p>
          <w:p w14:paraId="14DE972E" w14:textId="274C67ED" w:rsidR="00F304BD" w:rsidRDefault="00F304BD" w:rsidP="00F304BD">
            <w:pPr>
              <w:pStyle w:val="Body"/>
              <w:jc w:val="center"/>
              <w:rPr>
                <w:lang w:val="en-US"/>
              </w:rPr>
            </w:pPr>
            <w:r>
              <w:rPr>
                <w:lang w:val="en-US"/>
              </w:rPr>
              <w:t>2:30pm ET</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B378108" w14:textId="77777777" w:rsidR="00F304BD" w:rsidRPr="00F304BD" w:rsidRDefault="00F304BD" w:rsidP="00F304BD">
            <w:pPr>
              <w:pStyle w:val="Body"/>
              <w:numPr>
                <w:ilvl w:val="0"/>
                <w:numId w:val="34"/>
              </w:numPr>
              <w:rPr>
                <w:b/>
                <w:bCs/>
              </w:rPr>
            </w:pPr>
            <w:r w:rsidRPr="00F304BD">
              <w:rPr>
                <w:b/>
                <w:bCs/>
              </w:rPr>
              <w:t>Workforce Capacity, Markets and Industry</w:t>
            </w:r>
          </w:p>
          <w:p w14:paraId="3B5DCB1A" w14:textId="77777777" w:rsidR="00F304BD" w:rsidRPr="00F304BD" w:rsidRDefault="00F304BD" w:rsidP="00F304BD">
            <w:pPr>
              <w:pStyle w:val="Body"/>
              <w:ind w:left="720"/>
              <w:rPr>
                <w:i/>
                <w:iCs/>
              </w:rPr>
            </w:pPr>
            <w:r w:rsidRPr="00F304BD">
              <w:rPr>
                <w:i/>
                <w:iCs/>
              </w:rPr>
              <w:t>Discussion Questions:</w:t>
            </w:r>
          </w:p>
          <w:p w14:paraId="18456AF5" w14:textId="77777777" w:rsidR="00F304BD" w:rsidRPr="00F304BD" w:rsidRDefault="00F304BD" w:rsidP="00F304BD">
            <w:pPr>
              <w:pStyle w:val="Body"/>
              <w:numPr>
                <w:ilvl w:val="0"/>
                <w:numId w:val="40"/>
              </w:numPr>
              <w:rPr>
                <w:i/>
                <w:iCs/>
              </w:rPr>
            </w:pPr>
            <w:r w:rsidRPr="00F304BD">
              <w:rPr>
                <w:i/>
                <w:iCs/>
              </w:rPr>
              <w:t xml:space="preserve">What needs to be done in the near-term and long-term to mobilize the wildland fire suppression workforce to help address capacity issues around fuels reduction work? Are there challenges, barriers, or other reasons we should not mobilize this workforce? </w:t>
            </w:r>
          </w:p>
          <w:p w14:paraId="3A24E98F" w14:textId="77777777" w:rsidR="00F304BD" w:rsidRPr="00F304BD" w:rsidRDefault="00F304BD" w:rsidP="00F304BD">
            <w:pPr>
              <w:pStyle w:val="Body"/>
              <w:numPr>
                <w:ilvl w:val="0"/>
                <w:numId w:val="40"/>
              </w:numPr>
              <w:rPr>
                <w:i/>
                <w:iCs/>
              </w:rPr>
            </w:pPr>
            <w:r w:rsidRPr="00F304BD">
              <w:rPr>
                <w:i/>
                <w:iCs/>
              </w:rPr>
              <w:t xml:space="preserve">How can the Forest Service help to address these capacity constraints? Where does the agency need to focus on being helpful in this fuels reduction work? What commitments can Forest Service make to support increased Tribal capacity for these partnerships? </w:t>
            </w:r>
          </w:p>
          <w:p w14:paraId="3520E166" w14:textId="77777777" w:rsidR="00F304BD" w:rsidRPr="00F304BD" w:rsidRDefault="00F304BD" w:rsidP="00F304BD">
            <w:pPr>
              <w:pStyle w:val="Body"/>
              <w:numPr>
                <w:ilvl w:val="0"/>
                <w:numId w:val="40"/>
              </w:numPr>
              <w:rPr>
                <w:i/>
                <w:iCs/>
              </w:rPr>
            </w:pPr>
            <w:r w:rsidRPr="00F304BD">
              <w:rPr>
                <w:i/>
                <w:iCs/>
              </w:rPr>
              <w:t xml:space="preserve">What are the challenges to healthy traditional and innovative forest products markets in your area? How can we overcome these challenges? </w:t>
            </w:r>
          </w:p>
          <w:p w14:paraId="3A5A8D0A" w14:textId="77777777" w:rsidR="00F304BD" w:rsidRPr="00F304BD" w:rsidRDefault="00F304BD" w:rsidP="00F304BD">
            <w:pPr>
              <w:pStyle w:val="Body"/>
              <w:ind w:left="720"/>
              <w:rPr>
                <w:b/>
                <w:bCs/>
              </w:rPr>
            </w:pP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B0586" w14:textId="68029F50" w:rsidR="00F304BD" w:rsidRPr="00F304BD" w:rsidRDefault="00F304BD" w:rsidP="00F304BD">
            <w:pPr>
              <w:pStyle w:val="Body"/>
              <w:rPr>
                <w:lang w:val="en-US"/>
              </w:rPr>
            </w:pPr>
            <w:r w:rsidRPr="00F304BD">
              <w:rPr>
                <w:b/>
                <w:bCs/>
                <w:lang w:val="en-US"/>
              </w:rPr>
              <w:t>Robert Velasco</w:t>
            </w:r>
            <w:r w:rsidRPr="00F304BD">
              <w:rPr>
                <w:lang w:val="en-US"/>
              </w:rPr>
              <w:t>, Chief Financial Officer, USDA Forest Service</w:t>
            </w:r>
          </w:p>
          <w:p w14:paraId="794FCA3B" w14:textId="77777777" w:rsidR="00F304BD" w:rsidRPr="00F304BD" w:rsidRDefault="00F304BD" w:rsidP="00F304BD">
            <w:pPr>
              <w:pStyle w:val="Body"/>
              <w:rPr>
                <w:lang w:val="en-US"/>
              </w:rPr>
            </w:pPr>
          </w:p>
          <w:p w14:paraId="050E3080" w14:textId="77777777" w:rsidR="00F304BD" w:rsidRPr="00F304BD" w:rsidRDefault="00F304BD" w:rsidP="00F304BD">
            <w:pPr>
              <w:pStyle w:val="Body"/>
              <w:rPr>
                <w:color w:val="000000" w:themeColor="text1"/>
                <w:lang w:val="en-US"/>
              </w:rPr>
            </w:pPr>
            <w:r w:rsidRPr="00F304BD">
              <w:rPr>
                <w:b/>
                <w:bCs/>
                <w:color w:val="000000" w:themeColor="text1"/>
                <w:lang w:val="en-US"/>
              </w:rPr>
              <w:t xml:space="preserve">Jason </w:t>
            </w:r>
            <w:proofErr w:type="spellStart"/>
            <w:r w:rsidRPr="00F304BD">
              <w:rPr>
                <w:b/>
                <w:bCs/>
                <w:color w:val="000000" w:themeColor="text1"/>
                <w:lang w:val="en-US"/>
              </w:rPr>
              <w:t>Kuiken</w:t>
            </w:r>
            <w:proofErr w:type="spellEnd"/>
            <w:r w:rsidRPr="00F304BD">
              <w:rPr>
                <w:color w:val="000000" w:themeColor="text1"/>
                <w:lang w:val="en-US"/>
              </w:rPr>
              <w:t>, Wildfire Risk Reduction Implementation Team Deputy</w:t>
            </w:r>
          </w:p>
          <w:p w14:paraId="3EE17D7E" w14:textId="77777777" w:rsidR="00F304BD" w:rsidRPr="00F304BD" w:rsidRDefault="00F304BD" w:rsidP="00F304BD">
            <w:pPr>
              <w:pStyle w:val="Body"/>
              <w:rPr>
                <w:b/>
                <w:bCs/>
                <w:lang w:val="en-US"/>
              </w:rPr>
            </w:pPr>
          </w:p>
        </w:tc>
      </w:tr>
      <w:tr w:rsidR="00F304BD" w:rsidRPr="00F304BD" w14:paraId="57E704BD" w14:textId="7A08CB1C"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18488CF" w14:textId="77777777" w:rsidR="00F304BD" w:rsidRDefault="00F304BD" w:rsidP="00F304BD">
            <w:pPr>
              <w:pStyle w:val="Body"/>
              <w:jc w:val="center"/>
              <w:rPr>
                <w:lang w:val="en-US"/>
              </w:rPr>
            </w:pPr>
            <w:r>
              <w:rPr>
                <w:lang w:val="en-US"/>
              </w:rPr>
              <w:t>11:55am PT</w:t>
            </w:r>
          </w:p>
          <w:p w14:paraId="7BEC1755" w14:textId="67D2FCE2" w:rsidR="00F304BD" w:rsidRPr="00F304BD" w:rsidRDefault="00F304BD" w:rsidP="00F304BD">
            <w:pPr>
              <w:pStyle w:val="Body"/>
              <w:jc w:val="center"/>
              <w:rPr>
                <w:lang w:val="en-US"/>
              </w:rPr>
            </w:pPr>
            <w:r w:rsidRPr="00F304BD">
              <w:rPr>
                <w:lang w:val="en-US"/>
              </w:rPr>
              <w:t>2:55</w:t>
            </w:r>
            <w:r>
              <w:rPr>
                <w:lang w:val="en-US"/>
              </w:rPr>
              <w:t>pm ET</w:t>
            </w:r>
            <w:r w:rsidRPr="00F304BD">
              <w:rPr>
                <w:lang w:val="en-US"/>
              </w:rPr>
              <w:t xml:space="preserve"> </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6A01A4B" w14:textId="77777777" w:rsidR="00F304BD" w:rsidRPr="00F304BD" w:rsidRDefault="00F304BD" w:rsidP="00F304BD">
            <w:pPr>
              <w:pStyle w:val="Body"/>
              <w:rPr>
                <w:b/>
                <w:bCs/>
                <w:lang w:val="en-US"/>
              </w:rPr>
            </w:pPr>
            <w:r w:rsidRPr="00F304BD">
              <w:rPr>
                <w:b/>
                <w:bCs/>
                <w:lang w:val="en-US"/>
              </w:rPr>
              <w:t xml:space="preserve">Breakout Sessions Round 2 </w:t>
            </w:r>
          </w:p>
          <w:p w14:paraId="3851D75A" w14:textId="77777777" w:rsidR="00F304BD" w:rsidRDefault="00F304BD" w:rsidP="00F304BD">
            <w:pPr>
              <w:pStyle w:val="Body"/>
              <w:rPr>
                <w:i/>
                <w:iCs/>
                <w:lang w:val="en-US"/>
              </w:rPr>
            </w:pPr>
            <w:r w:rsidRPr="00F304BD">
              <w:rPr>
                <w:i/>
                <w:iCs/>
                <w:lang w:val="en-US"/>
              </w:rPr>
              <w:t>(Repeat the process above)</w:t>
            </w:r>
          </w:p>
          <w:p w14:paraId="2B482412" w14:textId="297AB4F7" w:rsidR="00F304BD" w:rsidRPr="00F304BD" w:rsidRDefault="00F304BD" w:rsidP="00F304BD">
            <w:pPr>
              <w:pStyle w:val="Body"/>
              <w:rPr>
                <w:i/>
                <w:iCs/>
                <w:lang w:val="en-US"/>
              </w:rPr>
            </w:pPr>
            <w:r w:rsidRPr="00F304BD">
              <w:rPr>
                <w:i/>
                <w:iCs/>
                <w:lang w:val="en-US"/>
              </w:rPr>
              <w:t>Participants may move to different rooms or remain in rooms for further dialogue</w:t>
            </w: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64E7EF" w14:textId="59FC27EC" w:rsidR="00F304BD" w:rsidRPr="00F304BD" w:rsidRDefault="00F304BD" w:rsidP="00F304BD">
            <w:pPr>
              <w:pStyle w:val="Body"/>
              <w:rPr>
                <w:b/>
                <w:bCs/>
                <w:lang w:val="en-US"/>
              </w:rPr>
            </w:pPr>
          </w:p>
        </w:tc>
      </w:tr>
      <w:tr w:rsidR="00F304BD" w:rsidRPr="00F304BD" w14:paraId="054BB4DF" w14:textId="402291EB"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6BCB54A" w14:textId="77777777" w:rsidR="008F1FB1" w:rsidRDefault="008F1FB1" w:rsidP="00F304BD">
            <w:pPr>
              <w:pStyle w:val="Body"/>
              <w:jc w:val="center"/>
              <w:rPr>
                <w:lang w:val="en-US"/>
              </w:rPr>
            </w:pPr>
            <w:r>
              <w:rPr>
                <w:lang w:val="en-US"/>
              </w:rPr>
              <w:lastRenderedPageBreak/>
              <w:t>12:30pm PT</w:t>
            </w:r>
          </w:p>
          <w:p w14:paraId="5E8DD045" w14:textId="77F0CC85" w:rsidR="00F304BD" w:rsidRPr="00F304BD" w:rsidRDefault="00F304BD" w:rsidP="00F304BD">
            <w:pPr>
              <w:pStyle w:val="Body"/>
              <w:jc w:val="center"/>
              <w:rPr>
                <w:lang w:val="en-US"/>
              </w:rPr>
            </w:pPr>
            <w:r w:rsidRPr="00F304BD">
              <w:rPr>
                <w:lang w:val="en-US"/>
              </w:rPr>
              <w:t>3:30</w:t>
            </w:r>
            <w:r w:rsidR="008F1FB1">
              <w:rPr>
                <w:lang w:val="en-US"/>
              </w:rPr>
              <w:t>pm ET</w:t>
            </w:r>
            <w:r w:rsidRPr="00F304BD">
              <w:rPr>
                <w:lang w:val="en-US"/>
              </w:rPr>
              <w:t xml:space="preserve"> </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17BD178" w14:textId="571D82CA" w:rsidR="00F304BD" w:rsidRPr="00F304BD" w:rsidRDefault="00F304BD" w:rsidP="00F304BD">
            <w:pPr>
              <w:pStyle w:val="Body"/>
              <w:rPr>
                <w:b/>
                <w:bCs/>
                <w:lang w:val="en-US"/>
              </w:rPr>
            </w:pPr>
            <w:r w:rsidRPr="00F304BD">
              <w:rPr>
                <w:b/>
                <w:bCs/>
                <w:lang w:val="en-US"/>
              </w:rPr>
              <w:t xml:space="preserve">Report outs by Breakout Group Facilitators </w:t>
            </w:r>
            <w:r w:rsidRPr="00F304BD">
              <w:t xml:space="preserve"> </w:t>
            </w: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4B2E6" w14:textId="399463C6" w:rsidR="00F304BD" w:rsidRPr="00F304BD" w:rsidRDefault="00F304BD" w:rsidP="00F304BD">
            <w:pPr>
              <w:pStyle w:val="Body"/>
              <w:rPr>
                <w:b/>
                <w:bCs/>
                <w:lang w:val="en-US"/>
              </w:rPr>
            </w:pPr>
            <w:r w:rsidRPr="00F304BD">
              <w:rPr>
                <w:b/>
                <w:bCs/>
                <w:lang w:val="en-US"/>
              </w:rPr>
              <w:t>ITC Facilitators, ALL</w:t>
            </w:r>
          </w:p>
        </w:tc>
      </w:tr>
      <w:tr w:rsidR="00F304BD" w:rsidRPr="00F304BD" w14:paraId="0E4FC8FC" w14:textId="2B8FE2D2"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BA7F480" w14:textId="77777777" w:rsidR="008F1FB1" w:rsidRDefault="008F1FB1" w:rsidP="00F304BD">
            <w:pPr>
              <w:pStyle w:val="Body"/>
              <w:jc w:val="center"/>
              <w:rPr>
                <w:lang w:val="en-US"/>
              </w:rPr>
            </w:pPr>
            <w:r>
              <w:rPr>
                <w:lang w:val="en-US"/>
              </w:rPr>
              <w:t>12:50pm PT</w:t>
            </w:r>
          </w:p>
          <w:p w14:paraId="338FCD16" w14:textId="179D66F3" w:rsidR="00F304BD" w:rsidRPr="00F304BD" w:rsidRDefault="00F304BD" w:rsidP="00F304BD">
            <w:pPr>
              <w:pStyle w:val="Body"/>
              <w:jc w:val="center"/>
              <w:rPr>
                <w:lang w:val="en-US"/>
              </w:rPr>
            </w:pPr>
            <w:r w:rsidRPr="00F304BD">
              <w:rPr>
                <w:lang w:val="en-US"/>
              </w:rPr>
              <w:t>3:50</w:t>
            </w:r>
            <w:r w:rsidR="008F1FB1">
              <w:rPr>
                <w:lang w:val="en-US"/>
              </w:rPr>
              <w:t>pm ET</w:t>
            </w:r>
            <w:r w:rsidRPr="00F304BD">
              <w:rPr>
                <w:lang w:val="en-US"/>
              </w:rPr>
              <w:t xml:space="preserve"> </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EBB8FD9" w14:textId="772CF94B" w:rsidR="00F304BD" w:rsidRPr="00F304BD" w:rsidRDefault="00F304BD" w:rsidP="00F304BD">
            <w:pPr>
              <w:pStyle w:val="Body"/>
              <w:rPr>
                <w:b/>
                <w:bCs/>
                <w:lang w:val="en-US"/>
              </w:rPr>
            </w:pPr>
            <w:r w:rsidRPr="00F304BD">
              <w:rPr>
                <w:b/>
                <w:bCs/>
                <w:lang w:val="en-US"/>
              </w:rPr>
              <w:t xml:space="preserve">Closing Comments </w:t>
            </w: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FD4DC8" w14:textId="7082109F" w:rsidR="00F304BD" w:rsidRPr="00F304BD" w:rsidRDefault="00F304BD" w:rsidP="00F304BD">
            <w:pPr>
              <w:pStyle w:val="Body"/>
              <w:rPr>
                <w:b/>
                <w:bCs/>
                <w:color w:val="000000" w:themeColor="text1"/>
                <w:lang w:val="en-US"/>
              </w:rPr>
            </w:pPr>
            <w:r w:rsidRPr="00F304BD">
              <w:rPr>
                <w:b/>
                <w:bCs/>
                <w:lang w:val="en-US"/>
              </w:rPr>
              <w:t>Angela Coleman, Associate Chief, USDA Forest Service</w:t>
            </w:r>
          </w:p>
        </w:tc>
      </w:tr>
      <w:tr w:rsidR="00F304BD" w:rsidRPr="00F304BD" w14:paraId="36833C9A" w14:textId="159DD40A" w:rsidTr="00F304BD">
        <w:tblPrEx>
          <w:shd w:val="clear" w:color="auto" w:fill="D0DDEF"/>
        </w:tblPrEx>
        <w:trPr>
          <w:cantSplit/>
          <w:trHeight w:val="90"/>
          <w:jc w:val="center"/>
        </w:trPr>
        <w:tc>
          <w:tcPr>
            <w:tcW w:w="7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tcMar>
              <w:top w:w="80" w:type="dxa"/>
              <w:left w:w="80" w:type="dxa"/>
              <w:bottom w:w="80" w:type="dxa"/>
              <w:right w:w="80" w:type="dxa"/>
            </w:tcMar>
          </w:tcPr>
          <w:p w14:paraId="59F585D7" w14:textId="77777777" w:rsidR="008F1FB1" w:rsidRDefault="008F1FB1" w:rsidP="00F304BD">
            <w:pPr>
              <w:pStyle w:val="Body"/>
              <w:jc w:val="center"/>
              <w:rPr>
                <w:b/>
                <w:bCs/>
                <w:sz w:val="24"/>
                <w:szCs w:val="24"/>
                <w:lang w:val="en-US"/>
              </w:rPr>
            </w:pPr>
            <w:r>
              <w:rPr>
                <w:b/>
                <w:bCs/>
                <w:sz w:val="24"/>
                <w:szCs w:val="24"/>
                <w:lang w:val="en-US"/>
              </w:rPr>
              <w:t>1:00 pm PT</w:t>
            </w:r>
          </w:p>
          <w:p w14:paraId="25784E72" w14:textId="19C2F308" w:rsidR="00F304BD" w:rsidRPr="00F304BD" w:rsidRDefault="00F304BD" w:rsidP="00F304BD">
            <w:pPr>
              <w:pStyle w:val="Body"/>
              <w:jc w:val="center"/>
              <w:rPr>
                <w:lang w:val="en-US"/>
              </w:rPr>
            </w:pPr>
            <w:r w:rsidRPr="00F304BD">
              <w:rPr>
                <w:b/>
                <w:bCs/>
                <w:sz w:val="24"/>
                <w:szCs w:val="24"/>
                <w:lang w:val="en-US"/>
              </w:rPr>
              <w:t>4:00pm</w:t>
            </w:r>
            <w:r w:rsidR="008F1FB1">
              <w:rPr>
                <w:b/>
                <w:bCs/>
                <w:sz w:val="24"/>
                <w:szCs w:val="24"/>
                <w:lang w:val="en-US"/>
              </w:rPr>
              <w:t xml:space="preserve"> ET</w:t>
            </w:r>
          </w:p>
        </w:tc>
        <w:tc>
          <w:tcPr>
            <w:tcW w:w="288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tcMar>
              <w:top w:w="80" w:type="dxa"/>
              <w:left w:w="80" w:type="dxa"/>
              <w:bottom w:w="80" w:type="dxa"/>
              <w:right w:w="80" w:type="dxa"/>
            </w:tcMar>
          </w:tcPr>
          <w:p w14:paraId="13662EDA" w14:textId="0D14AF28" w:rsidR="00F304BD" w:rsidRPr="00F304BD" w:rsidRDefault="00F304BD" w:rsidP="00F304BD">
            <w:pPr>
              <w:pStyle w:val="Body"/>
              <w:rPr>
                <w:b/>
                <w:bCs/>
                <w:lang w:val="en-US"/>
              </w:rPr>
            </w:pPr>
            <w:r w:rsidRPr="00F304BD">
              <w:rPr>
                <w:b/>
                <w:bCs/>
                <w:lang w:val="en-US"/>
              </w:rPr>
              <w:t xml:space="preserve">Thank you and ADJOURN </w:t>
            </w:r>
          </w:p>
        </w:tc>
        <w:tc>
          <w:tcPr>
            <w:tcW w:w="139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tcPr>
          <w:p w14:paraId="62DC4A10" w14:textId="77777777" w:rsidR="00F304BD" w:rsidRPr="00F304BD" w:rsidRDefault="00F304BD" w:rsidP="00F304BD">
            <w:pPr>
              <w:pStyle w:val="Body"/>
              <w:rPr>
                <w:b/>
                <w:bCs/>
                <w:lang w:val="en-US"/>
              </w:rPr>
            </w:pPr>
          </w:p>
        </w:tc>
      </w:tr>
    </w:tbl>
    <w:p w14:paraId="7367DE69" w14:textId="77777777" w:rsidR="008F1FB1" w:rsidRDefault="008F1FB1" w:rsidP="006663A1">
      <w:pPr>
        <w:pStyle w:val="Heading1"/>
        <w:spacing w:before="120"/>
      </w:pPr>
    </w:p>
    <w:p w14:paraId="6C4CFB11" w14:textId="66F22AFB" w:rsidR="006663A1" w:rsidRPr="00F304BD" w:rsidRDefault="006663A1" w:rsidP="006663A1">
      <w:pPr>
        <w:pStyle w:val="Heading1"/>
        <w:spacing w:before="120"/>
      </w:pPr>
      <w:r w:rsidRPr="00F304BD">
        <w:t>Meeting Materials</w:t>
      </w:r>
    </w:p>
    <w:p w14:paraId="6048A114" w14:textId="77777777" w:rsidR="006663A1" w:rsidRPr="00F304BD" w:rsidRDefault="006663A1" w:rsidP="006663A1">
      <w:pPr>
        <w:pStyle w:val="ListParagraph"/>
        <w:numPr>
          <w:ilvl w:val="0"/>
          <w:numId w:val="27"/>
        </w:numPr>
      </w:pPr>
      <w:r w:rsidRPr="00F304BD">
        <w:t xml:space="preserve">10-year strategy: </w:t>
      </w:r>
      <w:hyperlink r:id="rId13" w:history="1">
        <w:r w:rsidRPr="00F304BD">
          <w:rPr>
            <w:rStyle w:val="Hyperlink"/>
          </w:rPr>
          <w:t>Confronting the Wildfire Crisis: A New Strategy for Protecting Communities and Improving Resilience in America’s Forests</w:t>
        </w:r>
      </w:hyperlink>
    </w:p>
    <w:p w14:paraId="5D58574D" w14:textId="77777777" w:rsidR="006663A1" w:rsidRPr="00F304BD" w:rsidRDefault="00F02D57" w:rsidP="006663A1">
      <w:pPr>
        <w:pStyle w:val="ListParagraph"/>
        <w:numPr>
          <w:ilvl w:val="0"/>
          <w:numId w:val="27"/>
        </w:numPr>
      </w:pPr>
      <w:hyperlink r:id="rId14">
        <w:r w:rsidR="006663A1" w:rsidRPr="00F304BD">
          <w:rPr>
            <w:rStyle w:val="Hyperlink"/>
          </w:rPr>
          <w:t>Implementation plan</w:t>
        </w:r>
      </w:hyperlink>
    </w:p>
    <w:p w14:paraId="211A196A" w14:textId="77777777" w:rsidR="006663A1" w:rsidRPr="00F304BD" w:rsidRDefault="00F02D57" w:rsidP="006663A1">
      <w:pPr>
        <w:pStyle w:val="ListParagraph"/>
        <w:numPr>
          <w:ilvl w:val="0"/>
          <w:numId w:val="27"/>
        </w:numPr>
      </w:pPr>
      <w:hyperlink r:id="rId15" w:history="1">
        <w:r w:rsidR="006663A1" w:rsidRPr="00F304BD">
          <w:rPr>
            <w:rStyle w:val="Hyperlink"/>
          </w:rPr>
          <w:t xml:space="preserve">Confronting the Wildfire Crisis </w:t>
        </w:r>
      </w:hyperlink>
      <w:r w:rsidR="006663A1" w:rsidRPr="00F304BD">
        <w:t xml:space="preserve">(USDA Forest Service website) </w:t>
      </w:r>
    </w:p>
    <w:p w14:paraId="5A91634E" w14:textId="77777777" w:rsidR="005F6E41" w:rsidRPr="00F304BD" w:rsidRDefault="00F02D57" w:rsidP="005F6E41">
      <w:pPr>
        <w:pStyle w:val="ListParagraph"/>
        <w:numPr>
          <w:ilvl w:val="0"/>
          <w:numId w:val="27"/>
        </w:numPr>
        <w:spacing w:after="120"/>
      </w:pPr>
      <w:hyperlink r:id="rId16" w:history="1">
        <w:r w:rsidR="005F6E41" w:rsidRPr="00F304BD">
          <w:rPr>
            <w:rStyle w:val="Hyperlink"/>
          </w:rPr>
          <w:t>10 Initial Landscapes for Wildfire Risk Reduction</w:t>
        </w:r>
      </w:hyperlink>
      <w:r w:rsidR="005F6E41" w:rsidRPr="00F304BD">
        <w:t xml:space="preserve"> </w:t>
      </w:r>
    </w:p>
    <w:p w14:paraId="52D91133" w14:textId="06364505" w:rsidR="005F6E41" w:rsidRPr="00F304BD" w:rsidRDefault="005F6E41" w:rsidP="005F6E41">
      <w:pPr>
        <w:pStyle w:val="ListParagraph"/>
        <w:numPr>
          <w:ilvl w:val="0"/>
          <w:numId w:val="27"/>
        </w:numPr>
      </w:pPr>
      <w:r w:rsidRPr="008F1FB1">
        <w:rPr>
          <w:b/>
          <w:bCs/>
        </w:rPr>
        <w:t>WRRIT Tribal Information Session:</w:t>
      </w:r>
      <w:r w:rsidRPr="00F304BD">
        <w:t xml:space="preserve"> </w:t>
      </w:r>
      <w:hyperlink r:id="rId17" w:history="1">
        <w:r w:rsidRPr="00F304BD">
          <w:rPr>
            <w:rStyle w:val="Hyperlink"/>
          </w:rPr>
          <w:t>https://www.youtube.com/watch?v=obwVbuw2UDc</w:t>
        </w:r>
      </w:hyperlink>
    </w:p>
    <w:p w14:paraId="6C75A140" w14:textId="77777777" w:rsidR="005F6E41" w:rsidRPr="00F304BD" w:rsidRDefault="00F02D57" w:rsidP="005F6E41">
      <w:pPr>
        <w:pStyle w:val="collection-item"/>
        <w:numPr>
          <w:ilvl w:val="1"/>
          <w:numId w:val="27"/>
        </w:numPr>
        <w:shd w:val="clear" w:color="auto" w:fill="FCFCFC"/>
        <w:spacing w:after="195" w:afterAutospacing="0"/>
        <w:rPr>
          <w:rFonts w:asciiTheme="minorHAnsi" w:hAnsiTheme="minorHAnsi" w:cstheme="minorHAnsi"/>
          <w:color w:val="272725"/>
          <w:sz w:val="22"/>
          <w:szCs w:val="22"/>
        </w:rPr>
      </w:pPr>
      <w:hyperlink r:id="rId18" w:history="1">
        <w:r w:rsidR="005F6E41" w:rsidRPr="00F304BD">
          <w:rPr>
            <w:rStyle w:val="Hyperlink"/>
            <w:rFonts w:asciiTheme="minorHAnsi" w:hAnsiTheme="minorHAnsi" w:cstheme="minorHAnsi"/>
            <w:color w:val="84C26D"/>
            <w:sz w:val="22"/>
            <w:szCs w:val="22"/>
          </w:rPr>
          <w:t>Tribal Discussion Topic Worksheet December 1, 2021</w:t>
        </w:r>
      </w:hyperlink>
    </w:p>
    <w:p w14:paraId="77B7F847" w14:textId="77777777" w:rsidR="005F6E41" w:rsidRPr="00F304BD" w:rsidRDefault="00F02D57" w:rsidP="005F6E41">
      <w:pPr>
        <w:pStyle w:val="collection-item"/>
        <w:numPr>
          <w:ilvl w:val="1"/>
          <w:numId w:val="27"/>
        </w:numPr>
        <w:shd w:val="clear" w:color="auto" w:fill="FCFCFC"/>
        <w:spacing w:after="195" w:afterAutospacing="0"/>
        <w:rPr>
          <w:rFonts w:ascii="Open Sans" w:hAnsi="Open Sans" w:cs="Open Sans"/>
          <w:color w:val="272725"/>
          <w:sz w:val="22"/>
          <w:szCs w:val="22"/>
        </w:rPr>
      </w:pPr>
      <w:hyperlink r:id="rId19" w:history="1">
        <w:r w:rsidR="005F6E41" w:rsidRPr="00F304BD">
          <w:rPr>
            <w:rStyle w:val="Hyperlink"/>
            <w:rFonts w:asciiTheme="minorHAnsi" w:hAnsiTheme="minorHAnsi" w:cstheme="minorHAnsi"/>
            <w:color w:val="84C26D"/>
            <w:sz w:val="22"/>
            <w:szCs w:val="22"/>
          </w:rPr>
          <w:t>WRRIT Tribal Information Webinar Materials December 1, 2021 - PowerPoint</w:t>
        </w:r>
      </w:hyperlink>
    </w:p>
    <w:p w14:paraId="705EF725" w14:textId="77777777" w:rsidR="005F6E41" w:rsidRPr="00F304BD" w:rsidRDefault="00F02D57" w:rsidP="005F6E41">
      <w:pPr>
        <w:pStyle w:val="ListParagraph"/>
        <w:numPr>
          <w:ilvl w:val="0"/>
          <w:numId w:val="27"/>
        </w:numPr>
        <w:spacing w:after="120"/>
      </w:pPr>
      <w:hyperlink r:id="rId20">
        <w:r w:rsidR="005F6E41" w:rsidRPr="00F304BD">
          <w:rPr>
            <w:rStyle w:val="Hyperlink"/>
          </w:rPr>
          <w:t>NFF webpage on the Roundtables</w:t>
        </w:r>
      </w:hyperlink>
    </w:p>
    <w:sectPr w:rsidR="005F6E41" w:rsidRPr="00F304BD" w:rsidSect="00147D81">
      <w:footerReference w:type="default" r:id="rId21"/>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B8B19" w14:textId="77777777" w:rsidR="00F02D57" w:rsidRDefault="00F02D57" w:rsidP="00F561F6">
      <w:pPr>
        <w:spacing w:line="240" w:lineRule="auto"/>
      </w:pPr>
      <w:r>
        <w:separator/>
      </w:r>
    </w:p>
  </w:endnote>
  <w:endnote w:type="continuationSeparator" w:id="0">
    <w:p w14:paraId="5C91E9EB" w14:textId="77777777" w:rsidR="00F02D57" w:rsidRDefault="00F02D57" w:rsidP="00F561F6">
      <w:pPr>
        <w:spacing w:line="240" w:lineRule="auto"/>
      </w:pPr>
      <w:r>
        <w:continuationSeparator/>
      </w:r>
    </w:p>
  </w:endnote>
  <w:endnote w:type="continuationNotice" w:id="1">
    <w:p w14:paraId="5C7AE93A" w14:textId="77777777" w:rsidR="00F02D57" w:rsidRDefault="00F02D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561777"/>
      <w:docPartObj>
        <w:docPartGallery w:val="Page Numbers (Bottom of Page)"/>
        <w:docPartUnique/>
      </w:docPartObj>
    </w:sdtPr>
    <w:sdtEndPr>
      <w:rPr>
        <w:color w:val="7F7F7F" w:themeColor="background1" w:themeShade="7F"/>
        <w:spacing w:val="60"/>
      </w:rPr>
    </w:sdtEndPr>
    <w:sdtContent>
      <w:p w14:paraId="78FD2A3F" w14:textId="77777777" w:rsidR="0090187F" w:rsidRDefault="0090187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34AAE85" w14:textId="77777777" w:rsidR="0090187F" w:rsidRDefault="00901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261CF" w14:textId="77777777" w:rsidR="00F02D57" w:rsidRDefault="00F02D57" w:rsidP="00F561F6">
      <w:pPr>
        <w:spacing w:line="240" w:lineRule="auto"/>
      </w:pPr>
      <w:r>
        <w:separator/>
      </w:r>
    </w:p>
  </w:footnote>
  <w:footnote w:type="continuationSeparator" w:id="0">
    <w:p w14:paraId="567DA29B" w14:textId="77777777" w:rsidR="00F02D57" w:rsidRDefault="00F02D57" w:rsidP="00F561F6">
      <w:pPr>
        <w:spacing w:line="240" w:lineRule="auto"/>
      </w:pPr>
      <w:r>
        <w:continuationSeparator/>
      </w:r>
    </w:p>
  </w:footnote>
  <w:footnote w:type="continuationNotice" w:id="1">
    <w:p w14:paraId="5BA5BF7B" w14:textId="77777777" w:rsidR="00F02D57" w:rsidRDefault="00F02D57">
      <w:pPr>
        <w:spacing w:line="240" w:lineRule="auto"/>
      </w:pPr>
    </w:p>
  </w:footnote>
</w:footnotes>
</file>

<file path=word/intelligence.xml><?xml version="1.0" encoding="utf-8"?>
<int:Intelligence xmlns:int="http://schemas.microsoft.com/office/intelligence/2019/intelligence">
  <int:IntelligenceSettings/>
  <int:Manifest>
    <int:WordHash hashCode="MeEOY1cxkf6isj" id="GYhLeCiD"/>
  </int:Manifest>
  <int:Observations>
    <int:Content id="GYhLeCi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B0607"/>
    <w:multiLevelType w:val="hybridMultilevel"/>
    <w:tmpl w:val="A8D8FCBE"/>
    <w:numStyleLink w:val="ImportedStyle3"/>
  </w:abstractNum>
  <w:abstractNum w:abstractNumId="1" w15:restartNumberingAfterBreak="0">
    <w:nsid w:val="0A2A192C"/>
    <w:multiLevelType w:val="hybridMultilevel"/>
    <w:tmpl w:val="C0B4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B674F"/>
    <w:multiLevelType w:val="hybridMultilevel"/>
    <w:tmpl w:val="5DBEA39C"/>
    <w:numStyleLink w:val="ImportedStyle6"/>
  </w:abstractNum>
  <w:abstractNum w:abstractNumId="3" w15:restartNumberingAfterBreak="0">
    <w:nsid w:val="0B73628F"/>
    <w:multiLevelType w:val="hybridMultilevel"/>
    <w:tmpl w:val="B4DE1660"/>
    <w:lvl w:ilvl="0" w:tplc="BE40216C">
      <w:start w:val="1"/>
      <w:numFmt w:val="bullet"/>
      <w:lvlText w:val=""/>
      <w:lvlJc w:val="left"/>
      <w:pPr>
        <w:ind w:left="720" w:hanging="360"/>
      </w:pPr>
      <w:rPr>
        <w:rFonts w:ascii="Symbol" w:hAnsi="Symbol" w:hint="default"/>
      </w:rPr>
    </w:lvl>
    <w:lvl w:ilvl="1" w:tplc="9E06F72E">
      <w:start w:val="1"/>
      <w:numFmt w:val="bullet"/>
      <w:lvlText w:val="o"/>
      <w:lvlJc w:val="left"/>
      <w:pPr>
        <w:ind w:left="1440" w:hanging="360"/>
      </w:pPr>
      <w:rPr>
        <w:rFonts w:ascii="Courier New" w:hAnsi="Courier New" w:hint="default"/>
      </w:rPr>
    </w:lvl>
    <w:lvl w:ilvl="2" w:tplc="52C6DABC">
      <w:start w:val="1"/>
      <w:numFmt w:val="bullet"/>
      <w:lvlText w:val=""/>
      <w:lvlJc w:val="left"/>
      <w:pPr>
        <w:ind w:left="2160" w:hanging="360"/>
      </w:pPr>
      <w:rPr>
        <w:rFonts w:ascii="Wingdings" w:hAnsi="Wingdings" w:hint="default"/>
      </w:rPr>
    </w:lvl>
    <w:lvl w:ilvl="3" w:tplc="F59E783C">
      <w:start w:val="1"/>
      <w:numFmt w:val="bullet"/>
      <w:lvlText w:val=""/>
      <w:lvlJc w:val="left"/>
      <w:pPr>
        <w:ind w:left="2880" w:hanging="360"/>
      </w:pPr>
      <w:rPr>
        <w:rFonts w:ascii="Symbol" w:hAnsi="Symbol" w:hint="default"/>
      </w:rPr>
    </w:lvl>
    <w:lvl w:ilvl="4" w:tplc="22884558">
      <w:start w:val="1"/>
      <w:numFmt w:val="bullet"/>
      <w:lvlText w:val="o"/>
      <w:lvlJc w:val="left"/>
      <w:pPr>
        <w:ind w:left="3600" w:hanging="360"/>
      </w:pPr>
      <w:rPr>
        <w:rFonts w:ascii="Courier New" w:hAnsi="Courier New" w:hint="default"/>
      </w:rPr>
    </w:lvl>
    <w:lvl w:ilvl="5" w:tplc="AA12F25A">
      <w:start w:val="1"/>
      <w:numFmt w:val="bullet"/>
      <w:lvlText w:val=""/>
      <w:lvlJc w:val="left"/>
      <w:pPr>
        <w:ind w:left="4320" w:hanging="360"/>
      </w:pPr>
      <w:rPr>
        <w:rFonts w:ascii="Wingdings" w:hAnsi="Wingdings" w:hint="default"/>
      </w:rPr>
    </w:lvl>
    <w:lvl w:ilvl="6" w:tplc="E5D80D30">
      <w:start w:val="1"/>
      <w:numFmt w:val="bullet"/>
      <w:lvlText w:val=""/>
      <w:lvlJc w:val="left"/>
      <w:pPr>
        <w:ind w:left="5040" w:hanging="360"/>
      </w:pPr>
      <w:rPr>
        <w:rFonts w:ascii="Symbol" w:hAnsi="Symbol" w:hint="default"/>
      </w:rPr>
    </w:lvl>
    <w:lvl w:ilvl="7" w:tplc="69185628">
      <w:start w:val="1"/>
      <w:numFmt w:val="bullet"/>
      <w:lvlText w:val="o"/>
      <w:lvlJc w:val="left"/>
      <w:pPr>
        <w:ind w:left="5760" w:hanging="360"/>
      </w:pPr>
      <w:rPr>
        <w:rFonts w:ascii="Courier New" w:hAnsi="Courier New" w:hint="default"/>
      </w:rPr>
    </w:lvl>
    <w:lvl w:ilvl="8" w:tplc="C5A608A0">
      <w:start w:val="1"/>
      <w:numFmt w:val="bullet"/>
      <w:lvlText w:val=""/>
      <w:lvlJc w:val="left"/>
      <w:pPr>
        <w:ind w:left="6480" w:hanging="360"/>
      </w:pPr>
      <w:rPr>
        <w:rFonts w:ascii="Wingdings" w:hAnsi="Wingdings" w:hint="default"/>
      </w:rPr>
    </w:lvl>
  </w:abstractNum>
  <w:abstractNum w:abstractNumId="4" w15:restartNumberingAfterBreak="0">
    <w:nsid w:val="0E18559F"/>
    <w:multiLevelType w:val="hybridMultilevel"/>
    <w:tmpl w:val="F95C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E34C6"/>
    <w:multiLevelType w:val="hybridMultilevel"/>
    <w:tmpl w:val="9ACABA96"/>
    <w:styleLink w:val="ImportedStyle5"/>
    <w:lvl w:ilvl="0" w:tplc="848A1DC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B4C46D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9AE7530">
      <w:start w:val="1"/>
      <w:numFmt w:val="lowerRoman"/>
      <w:lvlText w:val="%3."/>
      <w:lvlJc w:val="left"/>
      <w:pPr>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36AE220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9FE722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480576C">
      <w:start w:val="1"/>
      <w:numFmt w:val="lowerRoman"/>
      <w:lvlText w:val="%6."/>
      <w:lvlJc w:val="left"/>
      <w:pPr>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5A82C88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AAA94F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5236C8">
      <w:start w:val="1"/>
      <w:numFmt w:val="lowerRoman"/>
      <w:lvlText w:val="%9."/>
      <w:lvlJc w:val="left"/>
      <w:pPr>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81E6121"/>
    <w:multiLevelType w:val="hybridMultilevel"/>
    <w:tmpl w:val="E698D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A5220"/>
    <w:multiLevelType w:val="hybridMultilevel"/>
    <w:tmpl w:val="D5B65DA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EB5ADE"/>
    <w:multiLevelType w:val="hybridMultilevel"/>
    <w:tmpl w:val="7626F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04FD4"/>
    <w:multiLevelType w:val="hybridMultilevel"/>
    <w:tmpl w:val="D5B65DA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A64ABF"/>
    <w:multiLevelType w:val="hybridMultilevel"/>
    <w:tmpl w:val="A406E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8D185D"/>
    <w:multiLevelType w:val="hybridMultilevel"/>
    <w:tmpl w:val="A8D8FCBE"/>
    <w:styleLink w:val="ImportedStyle3"/>
    <w:lvl w:ilvl="0" w:tplc="92D8E2A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BE0FC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73A8956">
      <w:start w:val="1"/>
      <w:numFmt w:val="lowerRoman"/>
      <w:lvlText w:val="%3."/>
      <w:lvlJc w:val="left"/>
      <w:pPr>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1C4AAA5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526FF2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96CBE78">
      <w:start w:val="1"/>
      <w:numFmt w:val="lowerRoman"/>
      <w:lvlText w:val="%6."/>
      <w:lvlJc w:val="left"/>
      <w:pPr>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8574592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AF893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6A0FC94">
      <w:start w:val="1"/>
      <w:numFmt w:val="lowerRoman"/>
      <w:lvlText w:val="%9."/>
      <w:lvlJc w:val="left"/>
      <w:pPr>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40476EE"/>
    <w:multiLevelType w:val="hybridMultilevel"/>
    <w:tmpl w:val="D0FAB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D57C1"/>
    <w:multiLevelType w:val="hybridMultilevel"/>
    <w:tmpl w:val="1612F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F33A5F"/>
    <w:multiLevelType w:val="hybridMultilevel"/>
    <w:tmpl w:val="33C45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940607"/>
    <w:multiLevelType w:val="hybridMultilevel"/>
    <w:tmpl w:val="BDA4D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3377574"/>
    <w:multiLevelType w:val="hybridMultilevel"/>
    <w:tmpl w:val="6D803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A1385"/>
    <w:multiLevelType w:val="hybridMultilevel"/>
    <w:tmpl w:val="05B64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8111F32"/>
    <w:multiLevelType w:val="hybridMultilevel"/>
    <w:tmpl w:val="DB644A08"/>
    <w:lvl w:ilvl="0" w:tplc="8B20EB8E">
      <w:start w:val="1"/>
      <w:numFmt w:val="bullet"/>
      <w:lvlText w:val=""/>
      <w:lvlJc w:val="left"/>
      <w:pPr>
        <w:ind w:left="720" w:hanging="360"/>
      </w:pPr>
      <w:rPr>
        <w:rFonts w:ascii="Symbol" w:hAnsi="Symbol" w:hint="default"/>
      </w:rPr>
    </w:lvl>
    <w:lvl w:ilvl="1" w:tplc="60563422">
      <w:start w:val="1"/>
      <w:numFmt w:val="bullet"/>
      <w:lvlText w:val="o"/>
      <w:lvlJc w:val="left"/>
      <w:pPr>
        <w:ind w:left="1440" w:hanging="360"/>
      </w:pPr>
      <w:rPr>
        <w:rFonts w:ascii="Courier New" w:hAnsi="Courier New" w:hint="default"/>
      </w:rPr>
    </w:lvl>
    <w:lvl w:ilvl="2" w:tplc="828220D0">
      <w:start w:val="1"/>
      <w:numFmt w:val="bullet"/>
      <w:lvlText w:val=""/>
      <w:lvlJc w:val="left"/>
      <w:pPr>
        <w:ind w:left="2160" w:hanging="360"/>
      </w:pPr>
      <w:rPr>
        <w:rFonts w:ascii="Wingdings" w:hAnsi="Wingdings" w:hint="default"/>
      </w:rPr>
    </w:lvl>
    <w:lvl w:ilvl="3" w:tplc="3C04DF8A">
      <w:start w:val="1"/>
      <w:numFmt w:val="bullet"/>
      <w:lvlText w:val=""/>
      <w:lvlJc w:val="left"/>
      <w:pPr>
        <w:ind w:left="2880" w:hanging="360"/>
      </w:pPr>
      <w:rPr>
        <w:rFonts w:ascii="Symbol" w:hAnsi="Symbol" w:hint="default"/>
      </w:rPr>
    </w:lvl>
    <w:lvl w:ilvl="4" w:tplc="33E8BCF8">
      <w:start w:val="1"/>
      <w:numFmt w:val="bullet"/>
      <w:lvlText w:val="o"/>
      <w:lvlJc w:val="left"/>
      <w:pPr>
        <w:ind w:left="3600" w:hanging="360"/>
      </w:pPr>
      <w:rPr>
        <w:rFonts w:ascii="Courier New" w:hAnsi="Courier New" w:hint="default"/>
      </w:rPr>
    </w:lvl>
    <w:lvl w:ilvl="5" w:tplc="1DBAE324">
      <w:start w:val="1"/>
      <w:numFmt w:val="bullet"/>
      <w:lvlText w:val=""/>
      <w:lvlJc w:val="left"/>
      <w:pPr>
        <w:ind w:left="4320" w:hanging="360"/>
      </w:pPr>
      <w:rPr>
        <w:rFonts w:ascii="Wingdings" w:hAnsi="Wingdings" w:hint="default"/>
      </w:rPr>
    </w:lvl>
    <w:lvl w:ilvl="6" w:tplc="87D459FC">
      <w:start w:val="1"/>
      <w:numFmt w:val="bullet"/>
      <w:lvlText w:val=""/>
      <w:lvlJc w:val="left"/>
      <w:pPr>
        <w:ind w:left="5040" w:hanging="360"/>
      </w:pPr>
      <w:rPr>
        <w:rFonts w:ascii="Symbol" w:hAnsi="Symbol" w:hint="default"/>
      </w:rPr>
    </w:lvl>
    <w:lvl w:ilvl="7" w:tplc="B544874A">
      <w:start w:val="1"/>
      <w:numFmt w:val="bullet"/>
      <w:lvlText w:val="o"/>
      <w:lvlJc w:val="left"/>
      <w:pPr>
        <w:ind w:left="5760" w:hanging="360"/>
      </w:pPr>
      <w:rPr>
        <w:rFonts w:ascii="Courier New" w:hAnsi="Courier New" w:hint="default"/>
      </w:rPr>
    </w:lvl>
    <w:lvl w:ilvl="8" w:tplc="89305DBA">
      <w:start w:val="1"/>
      <w:numFmt w:val="bullet"/>
      <w:lvlText w:val=""/>
      <w:lvlJc w:val="left"/>
      <w:pPr>
        <w:ind w:left="6480" w:hanging="360"/>
      </w:pPr>
      <w:rPr>
        <w:rFonts w:ascii="Wingdings" w:hAnsi="Wingdings" w:hint="default"/>
      </w:rPr>
    </w:lvl>
  </w:abstractNum>
  <w:abstractNum w:abstractNumId="19" w15:restartNumberingAfterBreak="0">
    <w:nsid w:val="3EF0319A"/>
    <w:multiLevelType w:val="hybridMultilevel"/>
    <w:tmpl w:val="3F52B8DC"/>
    <w:lvl w:ilvl="0" w:tplc="502E6B6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2048D2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17C65E4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08ABDE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7F6E0F8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CA54A806">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6BE0D91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998AB1BE">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C5ACEE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412A35B9"/>
    <w:multiLevelType w:val="hybridMultilevel"/>
    <w:tmpl w:val="52E6C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6332E"/>
    <w:multiLevelType w:val="hybridMultilevel"/>
    <w:tmpl w:val="44C2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676D2"/>
    <w:multiLevelType w:val="hybridMultilevel"/>
    <w:tmpl w:val="36D26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242E3E"/>
    <w:multiLevelType w:val="hybridMultilevel"/>
    <w:tmpl w:val="6C92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4A7930"/>
    <w:multiLevelType w:val="hybridMultilevel"/>
    <w:tmpl w:val="12FE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BA6393"/>
    <w:multiLevelType w:val="hybridMultilevel"/>
    <w:tmpl w:val="E3525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CAB4DEF"/>
    <w:multiLevelType w:val="hybridMultilevel"/>
    <w:tmpl w:val="AE1608A2"/>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C6013"/>
    <w:multiLevelType w:val="hybridMultilevel"/>
    <w:tmpl w:val="F5DE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A94BDB"/>
    <w:multiLevelType w:val="hybridMultilevel"/>
    <w:tmpl w:val="244A7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417C71"/>
    <w:multiLevelType w:val="hybridMultilevel"/>
    <w:tmpl w:val="8DBE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1F2B3B"/>
    <w:multiLevelType w:val="hybridMultilevel"/>
    <w:tmpl w:val="9E3A9416"/>
    <w:numStyleLink w:val="ImportedStyle7"/>
  </w:abstractNum>
  <w:abstractNum w:abstractNumId="31" w15:restartNumberingAfterBreak="0">
    <w:nsid w:val="6A1921A3"/>
    <w:multiLevelType w:val="hybridMultilevel"/>
    <w:tmpl w:val="A3581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061BD7"/>
    <w:multiLevelType w:val="hybridMultilevel"/>
    <w:tmpl w:val="9ACABA96"/>
    <w:numStyleLink w:val="ImportedStyle5"/>
  </w:abstractNum>
  <w:abstractNum w:abstractNumId="33" w15:restartNumberingAfterBreak="0">
    <w:nsid w:val="71354482"/>
    <w:multiLevelType w:val="hybridMultilevel"/>
    <w:tmpl w:val="E8E4FBF6"/>
    <w:lvl w:ilvl="0" w:tplc="BF2A5BA8">
      <w:start w:val="1"/>
      <w:numFmt w:val="bullet"/>
      <w:lvlText w:val=""/>
      <w:lvlJc w:val="left"/>
      <w:pPr>
        <w:ind w:left="360" w:hanging="360"/>
      </w:pPr>
      <w:rPr>
        <w:rFonts w:ascii="Symbol" w:hAnsi="Symbol" w:hint="default"/>
      </w:rPr>
    </w:lvl>
    <w:lvl w:ilvl="1" w:tplc="B0E6FDBA">
      <w:start w:val="1"/>
      <w:numFmt w:val="bullet"/>
      <w:lvlText w:val="o"/>
      <w:lvlJc w:val="left"/>
      <w:pPr>
        <w:ind w:left="1080" w:hanging="360"/>
      </w:pPr>
      <w:rPr>
        <w:rFonts w:ascii="Courier New" w:hAnsi="Courier New" w:hint="default"/>
      </w:rPr>
    </w:lvl>
    <w:lvl w:ilvl="2" w:tplc="6C64D478">
      <w:start w:val="1"/>
      <w:numFmt w:val="bullet"/>
      <w:lvlText w:val=""/>
      <w:lvlJc w:val="left"/>
      <w:pPr>
        <w:ind w:left="1800" w:hanging="360"/>
      </w:pPr>
      <w:rPr>
        <w:rFonts w:ascii="Wingdings" w:hAnsi="Wingdings" w:hint="default"/>
      </w:rPr>
    </w:lvl>
    <w:lvl w:ilvl="3" w:tplc="C0DE74D8">
      <w:start w:val="1"/>
      <w:numFmt w:val="bullet"/>
      <w:lvlText w:val=""/>
      <w:lvlJc w:val="left"/>
      <w:pPr>
        <w:ind w:left="2520" w:hanging="360"/>
      </w:pPr>
      <w:rPr>
        <w:rFonts w:ascii="Symbol" w:hAnsi="Symbol" w:hint="default"/>
      </w:rPr>
    </w:lvl>
    <w:lvl w:ilvl="4" w:tplc="E2CA01CC">
      <w:start w:val="1"/>
      <w:numFmt w:val="bullet"/>
      <w:lvlText w:val="o"/>
      <w:lvlJc w:val="left"/>
      <w:pPr>
        <w:ind w:left="3240" w:hanging="360"/>
      </w:pPr>
      <w:rPr>
        <w:rFonts w:ascii="Courier New" w:hAnsi="Courier New" w:hint="default"/>
      </w:rPr>
    </w:lvl>
    <w:lvl w:ilvl="5" w:tplc="607AB156">
      <w:start w:val="1"/>
      <w:numFmt w:val="bullet"/>
      <w:lvlText w:val=""/>
      <w:lvlJc w:val="left"/>
      <w:pPr>
        <w:ind w:left="3960" w:hanging="360"/>
      </w:pPr>
      <w:rPr>
        <w:rFonts w:ascii="Wingdings" w:hAnsi="Wingdings" w:hint="default"/>
      </w:rPr>
    </w:lvl>
    <w:lvl w:ilvl="6" w:tplc="A754DDD8">
      <w:start w:val="1"/>
      <w:numFmt w:val="bullet"/>
      <w:lvlText w:val=""/>
      <w:lvlJc w:val="left"/>
      <w:pPr>
        <w:ind w:left="4680" w:hanging="360"/>
      </w:pPr>
      <w:rPr>
        <w:rFonts w:ascii="Symbol" w:hAnsi="Symbol" w:hint="default"/>
      </w:rPr>
    </w:lvl>
    <w:lvl w:ilvl="7" w:tplc="2DE04956">
      <w:start w:val="1"/>
      <w:numFmt w:val="bullet"/>
      <w:lvlText w:val="o"/>
      <w:lvlJc w:val="left"/>
      <w:pPr>
        <w:ind w:left="5400" w:hanging="360"/>
      </w:pPr>
      <w:rPr>
        <w:rFonts w:ascii="Courier New" w:hAnsi="Courier New" w:hint="default"/>
      </w:rPr>
    </w:lvl>
    <w:lvl w:ilvl="8" w:tplc="D320197E">
      <w:start w:val="1"/>
      <w:numFmt w:val="bullet"/>
      <w:lvlText w:val=""/>
      <w:lvlJc w:val="left"/>
      <w:pPr>
        <w:ind w:left="6120" w:hanging="360"/>
      </w:pPr>
      <w:rPr>
        <w:rFonts w:ascii="Wingdings" w:hAnsi="Wingdings" w:hint="default"/>
      </w:rPr>
    </w:lvl>
  </w:abstractNum>
  <w:abstractNum w:abstractNumId="34" w15:restartNumberingAfterBreak="0">
    <w:nsid w:val="73850149"/>
    <w:multiLevelType w:val="hybridMultilevel"/>
    <w:tmpl w:val="1E7E0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46F7C"/>
    <w:multiLevelType w:val="hybridMultilevel"/>
    <w:tmpl w:val="69C66356"/>
    <w:lvl w:ilvl="0" w:tplc="5D1684C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522F16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20A106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28432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38A290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C62697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042430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7D4896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A9CB80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77E44749"/>
    <w:multiLevelType w:val="multilevel"/>
    <w:tmpl w:val="F7E47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A464CB"/>
    <w:multiLevelType w:val="hybridMultilevel"/>
    <w:tmpl w:val="B2C60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9A43E8"/>
    <w:multiLevelType w:val="hybridMultilevel"/>
    <w:tmpl w:val="9E3A9416"/>
    <w:styleLink w:val="ImportedStyle7"/>
    <w:lvl w:ilvl="0" w:tplc="83B685B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F94584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2D835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068129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5728D8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BC289F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E8CBCC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B0247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150549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7AF569EB"/>
    <w:multiLevelType w:val="hybridMultilevel"/>
    <w:tmpl w:val="5DBEA39C"/>
    <w:styleLink w:val="ImportedStyle6"/>
    <w:lvl w:ilvl="0" w:tplc="248C635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4263DB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3C6A7EC">
      <w:start w:val="1"/>
      <w:numFmt w:val="lowerRoman"/>
      <w:lvlText w:val="%3."/>
      <w:lvlJc w:val="left"/>
      <w:pPr>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BBCE7CD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A087F4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FF61A3E">
      <w:start w:val="1"/>
      <w:numFmt w:val="lowerRoman"/>
      <w:lvlText w:val="%6."/>
      <w:lvlJc w:val="left"/>
      <w:pPr>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1286098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AC4CAB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2AE3C6">
      <w:start w:val="1"/>
      <w:numFmt w:val="lowerRoman"/>
      <w:lvlText w:val="%9."/>
      <w:lvlJc w:val="left"/>
      <w:pPr>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285234271">
    <w:abstractNumId w:val="33"/>
  </w:num>
  <w:num w:numId="2" w16cid:durableId="2141802653">
    <w:abstractNumId w:val="18"/>
  </w:num>
  <w:num w:numId="3" w16cid:durableId="1030227007">
    <w:abstractNumId w:val="3"/>
  </w:num>
  <w:num w:numId="4" w16cid:durableId="477042218">
    <w:abstractNumId w:val="11"/>
  </w:num>
  <w:num w:numId="5" w16cid:durableId="402028323">
    <w:abstractNumId w:val="0"/>
  </w:num>
  <w:num w:numId="6" w16cid:durableId="272639325">
    <w:abstractNumId w:val="19"/>
  </w:num>
  <w:num w:numId="7" w16cid:durableId="719668623">
    <w:abstractNumId w:val="35"/>
  </w:num>
  <w:num w:numId="8" w16cid:durableId="806120756">
    <w:abstractNumId w:val="5"/>
  </w:num>
  <w:num w:numId="9" w16cid:durableId="440880332">
    <w:abstractNumId w:val="32"/>
  </w:num>
  <w:num w:numId="10" w16cid:durableId="823011105">
    <w:abstractNumId w:val="39"/>
  </w:num>
  <w:num w:numId="11" w16cid:durableId="1274945714">
    <w:abstractNumId w:val="2"/>
  </w:num>
  <w:num w:numId="12" w16cid:durableId="1198153802">
    <w:abstractNumId w:val="38"/>
  </w:num>
  <w:num w:numId="13" w16cid:durableId="243074189">
    <w:abstractNumId w:val="30"/>
  </w:num>
  <w:num w:numId="14" w16cid:durableId="1703625570">
    <w:abstractNumId w:val="27"/>
  </w:num>
  <w:num w:numId="15" w16cid:durableId="1917781843">
    <w:abstractNumId w:val="13"/>
  </w:num>
  <w:num w:numId="16" w16cid:durableId="1631856855">
    <w:abstractNumId w:val="16"/>
  </w:num>
  <w:num w:numId="17" w16cid:durableId="771047824">
    <w:abstractNumId w:val="31"/>
  </w:num>
  <w:num w:numId="18" w16cid:durableId="214782272">
    <w:abstractNumId w:val="24"/>
  </w:num>
  <w:num w:numId="19" w16cid:durableId="396590465">
    <w:abstractNumId w:val="37"/>
  </w:num>
  <w:num w:numId="20" w16cid:durableId="1827819831">
    <w:abstractNumId w:val="25"/>
  </w:num>
  <w:num w:numId="21" w16cid:durableId="1541166306">
    <w:abstractNumId w:val="8"/>
  </w:num>
  <w:num w:numId="22" w16cid:durableId="2079748035">
    <w:abstractNumId w:val="23"/>
  </w:num>
  <w:num w:numId="23" w16cid:durableId="29456350">
    <w:abstractNumId w:val="4"/>
  </w:num>
  <w:num w:numId="24" w16cid:durableId="272715916">
    <w:abstractNumId w:val="7"/>
  </w:num>
  <w:num w:numId="25" w16cid:durableId="436876861">
    <w:abstractNumId w:val="36"/>
  </w:num>
  <w:num w:numId="26" w16cid:durableId="1315065856">
    <w:abstractNumId w:val="26"/>
  </w:num>
  <w:num w:numId="27" w16cid:durableId="1803572481">
    <w:abstractNumId w:val="6"/>
  </w:num>
  <w:num w:numId="28" w16cid:durableId="1651835025">
    <w:abstractNumId w:val="21"/>
  </w:num>
  <w:num w:numId="29" w16cid:durableId="1663578017">
    <w:abstractNumId w:val="22"/>
  </w:num>
  <w:num w:numId="30" w16cid:durableId="256058623">
    <w:abstractNumId w:val="10"/>
  </w:num>
  <w:num w:numId="31" w16cid:durableId="264458568">
    <w:abstractNumId w:val="14"/>
  </w:num>
  <w:num w:numId="32" w16cid:durableId="508913104">
    <w:abstractNumId w:val="28"/>
  </w:num>
  <w:num w:numId="33" w16cid:durableId="1389105867">
    <w:abstractNumId w:val="34"/>
  </w:num>
  <w:num w:numId="34" w16cid:durableId="2141486883">
    <w:abstractNumId w:val="9"/>
  </w:num>
  <w:num w:numId="35" w16cid:durableId="2049065052">
    <w:abstractNumId w:val="20"/>
  </w:num>
  <w:num w:numId="36" w16cid:durableId="280652461">
    <w:abstractNumId w:val="29"/>
  </w:num>
  <w:num w:numId="37" w16cid:durableId="1303191088">
    <w:abstractNumId w:val="17"/>
  </w:num>
  <w:num w:numId="38" w16cid:durableId="809327211">
    <w:abstractNumId w:val="12"/>
  </w:num>
  <w:num w:numId="39" w16cid:durableId="1245066550">
    <w:abstractNumId w:val="1"/>
  </w:num>
  <w:num w:numId="40" w16cid:durableId="2837347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bAwNbYwsrA0tzBS0lEKTi0uzszPAykwNKwFAM1RFggtAAAA"/>
  </w:docVars>
  <w:rsids>
    <w:rsidRoot w:val="009A779A"/>
    <w:rsid w:val="0000166E"/>
    <w:rsid w:val="00003D8C"/>
    <w:rsid w:val="00007B9A"/>
    <w:rsid w:val="00024FC4"/>
    <w:rsid w:val="00025CE6"/>
    <w:rsid w:val="00031F24"/>
    <w:rsid w:val="00034979"/>
    <w:rsid w:val="00040FAD"/>
    <w:rsid w:val="000418EF"/>
    <w:rsid w:val="00053837"/>
    <w:rsid w:val="00054555"/>
    <w:rsid w:val="00054571"/>
    <w:rsid w:val="00057C07"/>
    <w:rsid w:val="0006445B"/>
    <w:rsid w:val="00067F8D"/>
    <w:rsid w:val="000741F5"/>
    <w:rsid w:val="00075E61"/>
    <w:rsid w:val="00080113"/>
    <w:rsid w:val="00082956"/>
    <w:rsid w:val="000843BB"/>
    <w:rsid w:val="000908B5"/>
    <w:rsid w:val="000961AD"/>
    <w:rsid w:val="000A0CB5"/>
    <w:rsid w:val="000A28D0"/>
    <w:rsid w:val="000B0806"/>
    <w:rsid w:val="000B1645"/>
    <w:rsid w:val="000B1F9F"/>
    <w:rsid w:val="000B339F"/>
    <w:rsid w:val="000B390E"/>
    <w:rsid w:val="000C7588"/>
    <w:rsid w:val="000D5DBA"/>
    <w:rsid w:val="000D7595"/>
    <w:rsid w:val="000E1DE2"/>
    <w:rsid w:val="000E2D65"/>
    <w:rsid w:val="000E676F"/>
    <w:rsid w:val="00102E10"/>
    <w:rsid w:val="0010776C"/>
    <w:rsid w:val="00116C5D"/>
    <w:rsid w:val="001277FE"/>
    <w:rsid w:val="00130C91"/>
    <w:rsid w:val="0013411C"/>
    <w:rsid w:val="00135377"/>
    <w:rsid w:val="00147D81"/>
    <w:rsid w:val="001558C3"/>
    <w:rsid w:val="00160C11"/>
    <w:rsid w:val="001646FA"/>
    <w:rsid w:val="00166B8D"/>
    <w:rsid w:val="00173116"/>
    <w:rsid w:val="0018056E"/>
    <w:rsid w:val="00183570"/>
    <w:rsid w:val="00186D88"/>
    <w:rsid w:val="00187B81"/>
    <w:rsid w:val="00192E81"/>
    <w:rsid w:val="001C1D85"/>
    <w:rsid w:val="001D067E"/>
    <w:rsid w:val="001F70B5"/>
    <w:rsid w:val="0020447C"/>
    <w:rsid w:val="00212AAF"/>
    <w:rsid w:val="002201F6"/>
    <w:rsid w:val="002222C2"/>
    <w:rsid w:val="00223A8F"/>
    <w:rsid w:val="002252D6"/>
    <w:rsid w:val="00237B91"/>
    <w:rsid w:val="0024428F"/>
    <w:rsid w:val="00244B20"/>
    <w:rsid w:val="002517A1"/>
    <w:rsid w:val="002605F8"/>
    <w:rsid w:val="00262075"/>
    <w:rsid w:val="002803BB"/>
    <w:rsid w:val="00281BAE"/>
    <w:rsid w:val="00282F5D"/>
    <w:rsid w:val="002845CE"/>
    <w:rsid w:val="00287F02"/>
    <w:rsid w:val="0029266B"/>
    <w:rsid w:val="002942A3"/>
    <w:rsid w:val="00294768"/>
    <w:rsid w:val="002960AA"/>
    <w:rsid w:val="00296D14"/>
    <w:rsid w:val="002B105B"/>
    <w:rsid w:val="002B22BA"/>
    <w:rsid w:val="002C1DA3"/>
    <w:rsid w:val="002C379C"/>
    <w:rsid w:val="002C6BC8"/>
    <w:rsid w:val="002D491A"/>
    <w:rsid w:val="002E2282"/>
    <w:rsid w:val="002E6260"/>
    <w:rsid w:val="002F0B1C"/>
    <w:rsid w:val="003040DE"/>
    <w:rsid w:val="00313E67"/>
    <w:rsid w:val="0032670B"/>
    <w:rsid w:val="00330C1F"/>
    <w:rsid w:val="003372C7"/>
    <w:rsid w:val="00337DC1"/>
    <w:rsid w:val="00345887"/>
    <w:rsid w:val="00345F88"/>
    <w:rsid w:val="003508C1"/>
    <w:rsid w:val="00352F51"/>
    <w:rsid w:val="0037589C"/>
    <w:rsid w:val="0037673C"/>
    <w:rsid w:val="0038053F"/>
    <w:rsid w:val="00382517"/>
    <w:rsid w:val="00391034"/>
    <w:rsid w:val="003A00C4"/>
    <w:rsid w:val="003A462A"/>
    <w:rsid w:val="003B0E21"/>
    <w:rsid w:val="003B427F"/>
    <w:rsid w:val="003C6702"/>
    <w:rsid w:val="003D529B"/>
    <w:rsid w:val="003E7944"/>
    <w:rsid w:val="003E7CAE"/>
    <w:rsid w:val="003F6340"/>
    <w:rsid w:val="00402A94"/>
    <w:rsid w:val="004129A7"/>
    <w:rsid w:val="00412FFF"/>
    <w:rsid w:val="0041572B"/>
    <w:rsid w:val="00423F48"/>
    <w:rsid w:val="004263B8"/>
    <w:rsid w:val="00427ABE"/>
    <w:rsid w:val="00431DC4"/>
    <w:rsid w:val="00433EA0"/>
    <w:rsid w:val="00436B77"/>
    <w:rsid w:val="00444D96"/>
    <w:rsid w:val="004643FE"/>
    <w:rsid w:val="004651CF"/>
    <w:rsid w:val="0047029D"/>
    <w:rsid w:val="0047749A"/>
    <w:rsid w:val="00491B15"/>
    <w:rsid w:val="004960BF"/>
    <w:rsid w:val="00497406"/>
    <w:rsid w:val="00497943"/>
    <w:rsid w:val="00497E21"/>
    <w:rsid w:val="004A2FEF"/>
    <w:rsid w:val="004B30B6"/>
    <w:rsid w:val="004C4F72"/>
    <w:rsid w:val="004C607C"/>
    <w:rsid w:val="004C6C96"/>
    <w:rsid w:val="004D5202"/>
    <w:rsid w:val="004E27FA"/>
    <w:rsid w:val="004E47C8"/>
    <w:rsid w:val="004E485A"/>
    <w:rsid w:val="004F164C"/>
    <w:rsid w:val="004F27F2"/>
    <w:rsid w:val="004F37EE"/>
    <w:rsid w:val="004F6F8E"/>
    <w:rsid w:val="004F7C09"/>
    <w:rsid w:val="00500C86"/>
    <w:rsid w:val="0050247B"/>
    <w:rsid w:val="0050409F"/>
    <w:rsid w:val="0051545D"/>
    <w:rsid w:val="00523EA4"/>
    <w:rsid w:val="00536BA1"/>
    <w:rsid w:val="005371A2"/>
    <w:rsid w:val="00543DF0"/>
    <w:rsid w:val="00544DD3"/>
    <w:rsid w:val="00557A1E"/>
    <w:rsid w:val="00565FEB"/>
    <w:rsid w:val="005769E2"/>
    <w:rsid w:val="00586684"/>
    <w:rsid w:val="00596E72"/>
    <w:rsid w:val="005A054B"/>
    <w:rsid w:val="005A76CC"/>
    <w:rsid w:val="005C07F3"/>
    <w:rsid w:val="005C6558"/>
    <w:rsid w:val="005C68D9"/>
    <w:rsid w:val="005D0AE2"/>
    <w:rsid w:val="005D5401"/>
    <w:rsid w:val="005D620F"/>
    <w:rsid w:val="005E143C"/>
    <w:rsid w:val="005E51E0"/>
    <w:rsid w:val="005E69E2"/>
    <w:rsid w:val="005F6E41"/>
    <w:rsid w:val="005F7F41"/>
    <w:rsid w:val="00606BEC"/>
    <w:rsid w:val="006079BB"/>
    <w:rsid w:val="006121C7"/>
    <w:rsid w:val="0061376A"/>
    <w:rsid w:val="006137A9"/>
    <w:rsid w:val="00624358"/>
    <w:rsid w:val="00634052"/>
    <w:rsid w:val="006360D4"/>
    <w:rsid w:val="006400E1"/>
    <w:rsid w:val="00640D67"/>
    <w:rsid w:val="006457B5"/>
    <w:rsid w:val="006513AC"/>
    <w:rsid w:val="006565EB"/>
    <w:rsid w:val="006577F6"/>
    <w:rsid w:val="006663A1"/>
    <w:rsid w:val="0069209D"/>
    <w:rsid w:val="006943CF"/>
    <w:rsid w:val="006965AD"/>
    <w:rsid w:val="006A07B2"/>
    <w:rsid w:val="006A239F"/>
    <w:rsid w:val="006A440E"/>
    <w:rsid w:val="006B17B1"/>
    <w:rsid w:val="006C17A5"/>
    <w:rsid w:val="006C61FA"/>
    <w:rsid w:val="006D2705"/>
    <w:rsid w:val="006D3B55"/>
    <w:rsid w:val="006D51B5"/>
    <w:rsid w:val="006E3646"/>
    <w:rsid w:val="006E526F"/>
    <w:rsid w:val="006F65C0"/>
    <w:rsid w:val="006F68C3"/>
    <w:rsid w:val="007007A6"/>
    <w:rsid w:val="00702230"/>
    <w:rsid w:val="00702B80"/>
    <w:rsid w:val="00722247"/>
    <w:rsid w:val="00730959"/>
    <w:rsid w:val="00734B3F"/>
    <w:rsid w:val="007411DE"/>
    <w:rsid w:val="00741C87"/>
    <w:rsid w:val="0075735F"/>
    <w:rsid w:val="00761A64"/>
    <w:rsid w:val="00764B56"/>
    <w:rsid w:val="0077392D"/>
    <w:rsid w:val="00776970"/>
    <w:rsid w:val="00776D54"/>
    <w:rsid w:val="00777B65"/>
    <w:rsid w:val="00781A7C"/>
    <w:rsid w:val="00783483"/>
    <w:rsid w:val="00786DED"/>
    <w:rsid w:val="00790669"/>
    <w:rsid w:val="00791C77"/>
    <w:rsid w:val="007954D1"/>
    <w:rsid w:val="00797E43"/>
    <w:rsid w:val="007A7A71"/>
    <w:rsid w:val="007C60CF"/>
    <w:rsid w:val="007F2213"/>
    <w:rsid w:val="007F3539"/>
    <w:rsid w:val="00814EB7"/>
    <w:rsid w:val="0081533A"/>
    <w:rsid w:val="0084118A"/>
    <w:rsid w:val="0084657D"/>
    <w:rsid w:val="0085410E"/>
    <w:rsid w:val="008559EF"/>
    <w:rsid w:val="00856F02"/>
    <w:rsid w:val="008603D0"/>
    <w:rsid w:val="00864BCB"/>
    <w:rsid w:val="00865AF6"/>
    <w:rsid w:val="00870C1E"/>
    <w:rsid w:val="008A09C0"/>
    <w:rsid w:val="008A1512"/>
    <w:rsid w:val="008A153F"/>
    <w:rsid w:val="008B710D"/>
    <w:rsid w:val="008C7728"/>
    <w:rsid w:val="008D1EAC"/>
    <w:rsid w:val="008D24E2"/>
    <w:rsid w:val="008D25F0"/>
    <w:rsid w:val="008D27AC"/>
    <w:rsid w:val="008D35A3"/>
    <w:rsid w:val="008E0362"/>
    <w:rsid w:val="008E1DB5"/>
    <w:rsid w:val="008E357F"/>
    <w:rsid w:val="008E4B1F"/>
    <w:rsid w:val="008E6308"/>
    <w:rsid w:val="008F1FB1"/>
    <w:rsid w:val="00900DF2"/>
    <w:rsid w:val="0090187F"/>
    <w:rsid w:val="00902FFC"/>
    <w:rsid w:val="00912934"/>
    <w:rsid w:val="0091657F"/>
    <w:rsid w:val="0092191F"/>
    <w:rsid w:val="0093502B"/>
    <w:rsid w:val="00947DDD"/>
    <w:rsid w:val="009529E8"/>
    <w:rsid w:val="00952EE6"/>
    <w:rsid w:val="00953CFD"/>
    <w:rsid w:val="009576A2"/>
    <w:rsid w:val="0096253A"/>
    <w:rsid w:val="0096319F"/>
    <w:rsid w:val="0097074E"/>
    <w:rsid w:val="00970F6E"/>
    <w:rsid w:val="009778DB"/>
    <w:rsid w:val="00981959"/>
    <w:rsid w:val="00982A3C"/>
    <w:rsid w:val="009851B7"/>
    <w:rsid w:val="00985747"/>
    <w:rsid w:val="00997EDC"/>
    <w:rsid w:val="009A48BA"/>
    <w:rsid w:val="009A51CB"/>
    <w:rsid w:val="009A779A"/>
    <w:rsid w:val="009B71F1"/>
    <w:rsid w:val="009C2829"/>
    <w:rsid w:val="009D3097"/>
    <w:rsid w:val="009D5018"/>
    <w:rsid w:val="009E2207"/>
    <w:rsid w:val="009E4EDD"/>
    <w:rsid w:val="009E53DF"/>
    <w:rsid w:val="009E754D"/>
    <w:rsid w:val="009F36A4"/>
    <w:rsid w:val="009F3C67"/>
    <w:rsid w:val="00A00079"/>
    <w:rsid w:val="00A0012D"/>
    <w:rsid w:val="00A04298"/>
    <w:rsid w:val="00A14693"/>
    <w:rsid w:val="00A17D2B"/>
    <w:rsid w:val="00A23350"/>
    <w:rsid w:val="00A2647A"/>
    <w:rsid w:val="00A307EC"/>
    <w:rsid w:val="00A311ED"/>
    <w:rsid w:val="00A35ECB"/>
    <w:rsid w:val="00A40A35"/>
    <w:rsid w:val="00A41589"/>
    <w:rsid w:val="00A74AC9"/>
    <w:rsid w:val="00A85346"/>
    <w:rsid w:val="00A85542"/>
    <w:rsid w:val="00A87515"/>
    <w:rsid w:val="00A947FE"/>
    <w:rsid w:val="00AA2A51"/>
    <w:rsid w:val="00AA412F"/>
    <w:rsid w:val="00AB05FA"/>
    <w:rsid w:val="00AB5E42"/>
    <w:rsid w:val="00AC31FF"/>
    <w:rsid w:val="00AC37A5"/>
    <w:rsid w:val="00AC5D52"/>
    <w:rsid w:val="00AD0C48"/>
    <w:rsid w:val="00AD1A46"/>
    <w:rsid w:val="00AD2939"/>
    <w:rsid w:val="00AD557C"/>
    <w:rsid w:val="00AE05D5"/>
    <w:rsid w:val="00AE3551"/>
    <w:rsid w:val="00AF2396"/>
    <w:rsid w:val="00B01FD3"/>
    <w:rsid w:val="00B075A4"/>
    <w:rsid w:val="00B1446D"/>
    <w:rsid w:val="00B23CE2"/>
    <w:rsid w:val="00B30BD1"/>
    <w:rsid w:val="00B336EC"/>
    <w:rsid w:val="00B42960"/>
    <w:rsid w:val="00B436A6"/>
    <w:rsid w:val="00B46103"/>
    <w:rsid w:val="00B57259"/>
    <w:rsid w:val="00B57552"/>
    <w:rsid w:val="00B57C4D"/>
    <w:rsid w:val="00B77AA4"/>
    <w:rsid w:val="00B835EF"/>
    <w:rsid w:val="00B87589"/>
    <w:rsid w:val="00B914A8"/>
    <w:rsid w:val="00B91C18"/>
    <w:rsid w:val="00B95E42"/>
    <w:rsid w:val="00BA5762"/>
    <w:rsid w:val="00BB19D5"/>
    <w:rsid w:val="00BB6A5D"/>
    <w:rsid w:val="00BB7D11"/>
    <w:rsid w:val="00BC15BC"/>
    <w:rsid w:val="00BC4294"/>
    <w:rsid w:val="00BC7464"/>
    <w:rsid w:val="00BD16C4"/>
    <w:rsid w:val="00BD4A1C"/>
    <w:rsid w:val="00BF31AC"/>
    <w:rsid w:val="00C02ED2"/>
    <w:rsid w:val="00C04CFD"/>
    <w:rsid w:val="00C15CCD"/>
    <w:rsid w:val="00C264A1"/>
    <w:rsid w:val="00C32287"/>
    <w:rsid w:val="00C35512"/>
    <w:rsid w:val="00C42C51"/>
    <w:rsid w:val="00C5264C"/>
    <w:rsid w:val="00C5363D"/>
    <w:rsid w:val="00C647AA"/>
    <w:rsid w:val="00C6654E"/>
    <w:rsid w:val="00C827E6"/>
    <w:rsid w:val="00C84BAA"/>
    <w:rsid w:val="00C8578E"/>
    <w:rsid w:val="00CA3BAD"/>
    <w:rsid w:val="00CB0B51"/>
    <w:rsid w:val="00CB6003"/>
    <w:rsid w:val="00CC732E"/>
    <w:rsid w:val="00CC7902"/>
    <w:rsid w:val="00CD29DE"/>
    <w:rsid w:val="00CD3A91"/>
    <w:rsid w:val="00CD4C8C"/>
    <w:rsid w:val="00CD4FE1"/>
    <w:rsid w:val="00CE1129"/>
    <w:rsid w:val="00CE3E21"/>
    <w:rsid w:val="00D00866"/>
    <w:rsid w:val="00D17584"/>
    <w:rsid w:val="00D177FA"/>
    <w:rsid w:val="00D23452"/>
    <w:rsid w:val="00D301EB"/>
    <w:rsid w:val="00D30796"/>
    <w:rsid w:val="00D37BB5"/>
    <w:rsid w:val="00D44B20"/>
    <w:rsid w:val="00D46604"/>
    <w:rsid w:val="00D618A2"/>
    <w:rsid w:val="00D61B46"/>
    <w:rsid w:val="00D639A5"/>
    <w:rsid w:val="00D66444"/>
    <w:rsid w:val="00D7163F"/>
    <w:rsid w:val="00D743FF"/>
    <w:rsid w:val="00D75F47"/>
    <w:rsid w:val="00D81868"/>
    <w:rsid w:val="00D875ED"/>
    <w:rsid w:val="00DA5344"/>
    <w:rsid w:val="00DC6772"/>
    <w:rsid w:val="00DD07A6"/>
    <w:rsid w:val="00DD23D9"/>
    <w:rsid w:val="00DE0C06"/>
    <w:rsid w:val="00DE37D1"/>
    <w:rsid w:val="00DF2A58"/>
    <w:rsid w:val="00DF3553"/>
    <w:rsid w:val="00E009DA"/>
    <w:rsid w:val="00E02F79"/>
    <w:rsid w:val="00E16793"/>
    <w:rsid w:val="00E203ED"/>
    <w:rsid w:val="00E245F5"/>
    <w:rsid w:val="00E3574F"/>
    <w:rsid w:val="00E37766"/>
    <w:rsid w:val="00E400EB"/>
    <w:rsid w:val="00E43212"/>
    <w:rsid w:val="00E46223"/>
    <w:rsid w:val="00E471AD"/>
    <w:rsid w:val="00E644D9"/>
    <w:rsid w:val="00E70C29"/>
    <w:rsid w:val="00E80048"/>
    <w:rsid w:val="00E925BD"/>
    <w:rsid w:val="00E9434E"/>
    <w:rsid w:val="00EA16B8"/>
    <w:rsid w:val="00EA2EB7"/>
    <w:rsid w:val="00EA3BEF"/>
    <w:rsid w:val="00EA43B6"/>
    <w:rsid w:val="00EB0A4B"/>
    <w:rsid w:val="00EB18F9"/>
    <w:rsid w:val="00EB4A88"/>
    <w:rsid w:val="00EB4DD2"/>
    <w:rsid w:val="00EB4EB4"/>
    <w:rsid w:val="00EC22C3"/>
    <w:rsid w:val="00EC4D22"/>
    <w:rsid w:val="00ED0A80"/>
    <w:rsid w:val="00EE407D"/>
    <w:rsid w:val="00EE5ABA"/>
    <w:rsid w:val="00F02D57"/>
    <w:rsid w:val="00F107FD"/>
    <w:rsid w:val="00F1090D"/>
    <w:rsid w:val="00F1560D"/>
    <w:rsid w:val="00F1644C"/>
    <w:rsid w:val="00F22711"/>
    <w:rsid w:val="00F304BD"/>
    <w:rsid w:val="00F33BBA"/>
    <w:rsid w:val="00F340AD"/>
    <w:rsid w:val="00F41B7B"/>
    <w:rsid w:val="00F43682"/>
    <w:rsid w:val="00F448C5"/>
    <w:rsid w:val="00F46F99"/>
    <w:rsid w:val="00F47B84"/>
    <w:rsid w:val="00F5311D"/>
    <w:rsid w:val="00F53AEC"/>
    <w:rsid w:val="00F561F6"/>
    <w:rsid w:val="00F62267"/>
    <w:rsid w:val="00F64D77"/>
    <w:rsid w:val="00F70D42"/>
    <w:rsid w:val="00F7118C"/>
    <w:rsid w:val="00F71E25"/>
    <w:rsid w:val="00F80B71"/>
    <w:rsid w:val="00F83F44"/>
    <w:rsid w:val="00F84500"/>
    <w:rsid w:val="00F871B0"/>
    <w:rsid w:val="00F976EB"/>
    <w:rsid w:val="00FA2CB1"/>
    <w:rsid w:val="00FA6FCC"/>
    <w:rsid w:val="00FB35EB"/>
    <w:rsid w:val="00FB4431"/>
    <w:rsid w:val="00FB62FA"/>
    <w:rsid w:val="00FB7D0B"/>
    <w:rsid w:val="00FC1B57"/>
    <w:rsid w:val="00FC1D3E"/>
    <w:rsid w:val="00FD4060"/>
    <w:rsid w:val="00FD4987"/>
    <w:rsid w:val="00FD662B"/>
    <w:rsid w:val="00FE5554"/>
    <w:rsid w:val="026E0218"/>
    <w:rsid w:val="032B789F"/>
    <w:rsid w:val="040F90B9"/>
    <w:rsid w:val="072AF2D7"/>
    <w:rsid w:val="07EE8217"/>
    <w:rsid w:val="0A018D8C"/>
    <w:rsid w:val="0A5DE448"/>
    <w:rsid w:val="0B32EBEB"/>
    <w:rsid w:val="0B5FAE00"/>
    <w:rsid w:val="0B7A97A6"/>
    <w:rsid w:val="0CE74686"/>
    <w:rsid w:val="0F4129F0"/>
    <w:rsid w:val="101923DD"/>
    <w:rsid w:val="103853C8"/>
    <w:rsid w:val="1040488A"/>
    <w:rsid w:val="118729AB"/>
    <w:rsid w:val="12D37136"/>
    <w:rsid w:val="146F4197"/>
    <w:rsid w:val="154B86E5"/>
    <w:rsid w:val="154FF444"/>
    <w:rsid w:val="15FB76E7"/>
    <w:rsid w:val="1644F433"/>
    <w:rsid w:val="1738BEFD"/>
    <w:rsid w:val="17A6E259"/>
    <w:rsid w:val="1857886C"/>
    <w:rsid w:val="1892B7C6"/>
    <w:rsid w:val="1942B2BA"/>
    <w:rsid w:val="19D98551"/>
    <w:rsid w:val="1A2E8827"/>
    <w:rsid w:val="1B0E937B"/>
    <w:rsid w:val="1B7555B2"/>
    <w:rsid w:val="1CFF3C38"/>
    <w:rsid w:val="2039A3F7"/>
    <w:rsid w:val="20986F78"/>
    <w:rsid w:val="21945EB1"/>
    <w:rsid w:val="21EEA5AE"/>
    <w:rsid w:val="2383122A"/>
    <w:rsid w:val="2722EA82"/>
    <w:rsid w:val="27707A60"/>
    <w:rsid w:val="2787687E"/>
    <w:rsid w:val="27A66E5E"/>
    <w:rsid w:val="27AEB521"/>
    <w:rsid w:val="27DF430A"/>
    <w:rsid w:val="2849FD7D"/>
    <w:rsid w:val="29302030"/>
    <w:rsid w:val="2A41D10E"/>
    <w:rsid w:val="2C7F3C6F"/>
    <w:rsid w:val="2CD43F45"/>
    <w:rsid w:val="2DE49D24"/>
    <w:rsid w:val="308555DA"/>
    <w:rsid w:val="308993AC"/>
    <w:rsid w:val="342C74C0"/>
    <w:rsid w:val="344B29C3"/>
    <w:rsid w:val="368B3932"/>
    <w:rsid w:val="39335931"/>
    <w:rsid w:val="3A1BA3AD"/>
    <w:rsid w:val="3AE55F31"/>
    <w:rsid w:val="3C4647CB"/>
    <w:rsid w:val="3CA9D2E7"/>
    <w:rsid w:val="3D5487D3"/>
    <w:rsid w:val="3F01F164"/>
    <w:rsid w:val="40D8F844"/>
    <w:rsid w:val="422FBF36"/>
    <w:rsid w:val="46CF24C7"/>
    <w:rsid w:val="473F8EA8"/>
    <w:rsid w:val="47600BB1"/>
    <w:rsid w:val="48998519"/>
    <w:rsid w:val="48C30190"/>
    <w:rsid w:val="49F5C445"/>
    <w:rsid w:val="4A4E7DD7"/>
    <w:rsid w:val="4AFE78CB"/>
    <w:rsid w:val="4B46F018"/>
    <w:rsid w:val="4C8120CF"/>
    <w:rsid w:val="4CD623A5"/>
    <w:rsid w:val="4D4B6528"/>
    <w:rsid w:val="4E43818F"/>
    <w:rsid w:val="4FD2FE7D"/>
    <w:rsid w:val="500DC467"/>
    <w:rsid w:val="5240675F"/>
    <w:rsid w:val="56B4B7F3"/>
    <w:rsid w:val="5AA8C63A"/>
    <w:rsid w:val="5ABE5B55"/>
    <w:rsid w:val="5AEE0B50"/>
    <w:rsid w:val="5C443A01"/>
    <w:rsid w:val="5D0D153D"/>
    <w:rsid w:val="5ED0500E"/>
    <w:rsid w:val="5F26D7ED"/>
    <w:rsid w:val="5FCADDD5"/>
    <w:rsid w:val="5FFBF9B5"/>
    <w:rsid w:val="601D91D7"/>
    <w:rsid w:val="615E0D4A"/>
    <w:rsid w:val="6165F252"/>
    <w:rsid w:val="61AE7DBB"/>
    <w:rsid w:val="62A6EFFC"/>
    <w:rsid w:val="62B37B85"/>
    <w:rsid w:val="635E1DA8"/>
    <w:rsid w:val="63D9B54A"/>
    <w:rsid w:val="63ECD195"/>
    <w:rsid w:val="644AF462"/>
    <w:rsid w:val="644F4BE6"/>
    <w:rsid w:val="646B08F8"/>
    <w:rsid w:val="669DA52E"/>
    <w:rsid w:val="67263918"/>
    <w:rsid w:val="676267DD"/>
    <w:rsid w:val="67700573"/>
    <w:rsid w:val="681DBF3F"/>
    <w:rsid w:val="6831EB70"/>
    <w:rsid w:val="6922BD09"/>
    <w:rsid w:val="69B056E0"/>
    <w:rsid w:val="6A84DBDA"/>
    <w:rsid w:val="6B61BC2C"/>
    <w:rsid w:val="6C197CF8"/>
    <w:rsid w:val="6C729547"/>
    <w:rsid w:val="6EDABE60"/>
    <w:rsid w:val="6FF9B87D"/>
    <w:rsid w:val="74399C9C"/>
    <w:rsid w:val="745D8FE1"/>
    <w:rsid w:val="759D3C50"/>
    <w:rsid w:val="763B6789"/>
    <w:rsid w:val="769A9082"/>
    <w:rsid w:val="77C2BA66"/>
    <w:rsid w:val="78627E39"/>
    <w:rsid w:val="7AB2800C"/>
    <w:rsid w:val="7B046D07"/>
    <w:rsid w:val="7B21E425"/>
    <w:rsid w:val="7C0A43E8"/>
    <w:rsid w:val="7C453659"/>
    <w:rsid w:val="7DBAA2A4"/>
    <w:rsid w:val="7F6358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42B61"/>
  <w15:chartTrackingRefBased/>
  <w15:docId w15:val="{E7516548-D445-4542-A18A-8257DA6B7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DD3"/>
    <w:pPr>
      <w:spacing w:after="0"/>
    </w:pPr>
  </w:style>
  <w:style w:type="paragraph" w:styleId="Heading1">
    <w:name w:val="heading 1"/>
    <w:basedOn w:val="Normal"/>
    <w:next w:val="Normal"/>
    <w:link w:val="Heading1Char"/>
    <w:uiPriority w:val="9"/>
    <w:qFormat/>
    <w:rsid w:val="004C607C"/>
    <w:pPr>
      <w:keepNext/>
      <w:keepLines/>
      <w:spacing w:before="240"/>
      <w:outlineLvl w:val="0"/>
    </w:pPr>
    <w:rPr>
      <w:rFonts w:eastAsiaTheme="majorEastAsia" w:cstheme="minorHAns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A779A"/>
    <w:pPr>
      <w:pBdr>
        <w:top w:val="nil"/>
        <w:left w:val="nil"/>
        <w:bottom w:val="nil"/>
        <w:right w:val="nil"/>
        <w:between w:val="nil"/>
        <w:bar w:val="nil"/>
      </w:pBdr>
      <w:spacing w:after="0" w:line="240" w:lineRule="auto"/>
    </w:pPr>
    <w:rPr>
      <w:rFonts w:ascii="Calibri" w:eastAsia="Calibri" w:hAnsi="Calibri" w:cs="Calibri"/>
      <w:color w:val="000000"/>
      <w:u w:color="000000"/>
      <w:bdr w:val="nil"/>
      <w:lang w:val="de-DE"/>
      <w14:textOutline w14:w="0" w14:cap="flat" w14:cmpd="sng" w14:algn="ctr">
        <w14:noFill/>
        <w14:prstDash w14:val="solid"/>
        <w14:bevel/>
      </w14:textOutline>
    </w:rPr>
  </w:style>
  <w:style w:type="character" w:styleId="Hyperlink">
    <w:name w:val="Hyperlink"/>
    <w:basedOn w:val="DefaultParagraphFont"/>
    <w:uiPriority w:val="99"/>
    <w:unhideWhenUsed/>
    <w:rsid w:val="009A779A"/>
    <w:rPr>
      <w:color w:val="0563C1" w:themeColor="hyperlink"/>
      <w:u w:val="single"/>
    </w:rPr>
  </w:style>
  <w:style w:type="character" w:styleId="UnresolvedMention">
    <w:name w:val="Unresolved Mention"/>
    <w:basedOn w:val="DefaultParagraphFont"/>
    <w:uiPriority w:val="99"/>
    <w:semiHidden/>
    <w:unhideWhenUsed/>
    <w:rsid w:val="009A779A"/>
    <w:rPr>
      <w:color w:val="605E5C"/>
      <w:shd w:val="clear" w:color="auto" w:fill="E1DFDD"/>
    </w:rPr>
  </w:style>
  <w:style w:type="character" w:customStyle="1" w:styleId="Heading1Char">
    <w:name w:val="Heading 1 Char"/>
    <w:basedOn w:val="DefaultParagraphFont"/>
    <w:link w:val="Heading1"/>
    <w:uiPriority w:val="9"/>
    <w:rsid w:val="004C607C"/>
    <w:rPr>
      <w:rFonts w:eastAsiaTheme="majorEastAsia" w:cstheme="minorHAnsi"/>
      <w:b/>
      <w:bCs/>
      <w:sz w:val="28"/>
      <w:szCs w:val="28"/>
    </w:rPr>
  </w:style>
  <w:style w:type="paragraph" w:styleId="ListParagraph">
    <w:name w:val="List Paragraph"/>
    <w:uiPriority w:val="34"/>
    <w:qFormat/>
    <w:rsid w:val="00B436A6"/>
    <w:pPr>
      <w:pBdr>
        <w:top w:val="nil"/>
        <w:left w:val="nil"/>
        <w:bottom w:val="nil"/>
        <w:right w:val="nil"/>
        <w:between w:val="nil"/>
        <w:bar w:val="nil"/>
      </w:pBdr>
      <w:spacing w:after="0" w:line="276" w:lineRule="auto"/>
    </w:pPr>
    <w:rPr>
      <w:rFonts w:ascii="Calibri" w:eastAsia="Calibri" w:hAnsi="Calibri" w:cs="Calibri"/>
      <w:color w:val="000000"/>
      <w:u w:color="000000"/>
      <w:bdr w:val="nil"/>
    </w:rPr>
  </w:style>
  <w:style w:type="numbering" w:customStyle="1" w:styleId="ImportedStyle3">
    <w:name w:val="Imported Style 3"/>
    <w:rsid w:val="00B436A6"/>
    <w:pPr>
      <w:numPr>
        <w:numId w:val="4"/>
      </w:numPr>
    </w:pPr>
  </w:style>
  <w:style w:type="paragraph" w:styleId="NoSpacing">
    <w:name w:val="No Spacing"/>
    <w:basedOn w:val="Body"/>
    <w:uiPriority w:val="1"/>
    <w:qFormat/>
    <w:rsid w:val="00B436A6"/>
    <w:rPr>
      <w:lang w:val="en-US"/>
    </w:rPr>
  </w:style>
  <w:style w:type="paragraph" w:styleId="Header">
    <w:name w:val="header"/>
    <w:basedOn w:val="Normal"/>
    <w:link w:val="HeaderChar"/>
    <w:uiPriority w:val="99"/>
    <w:unhideWhenUsed/>
    <w:rsid w:val="00F561F6"/>
    <w:pPr>
      <w:tabs>
        <w:tab w:val="center" w:pos="4680"/>
        <w:tab w:val="right" w:pos="9360"/>
      </w:tabs>
      <w:spacing w:line="240" w:lineRule="auto"/>
    </w:pPr>
  </w:style>
  <w:style w:type="character" w:customStyle="1" w:styleId="HeaderChar">
    <w:name w:val="Header Char"/>
    <w:basedOn w:val="DefaultParagraphFont"/>
    <w:link w:val="Header"/>
    <w:uiPriority w:val="99"/>
    <w:rsid w:val="00F561F6"/>
  </w:style>
  <w:style w:type="paragraph" w:styleId="Footer">
    <w:name w:val="footer"/>
    <w:basedOn w:val="Normal"/>
    <w:link w:val="FooterChar"/>
    <w:uiPriority w:val="99"/>
    <w:unhideWhenUsed/>
    <w:rsid w:val="00F561F6"/>
    <w:pPr>
      <w:tabs>
        <w:tab w:val="center" w:pos="4680"/>
        <w:tab w:val="right" w:pos="9360"/>
      </w:tabs>
      <w:spacing w:line="240" w:lineRule="auto"/>
    </w:pPr>
  </w:style>
  <w:style w:type="character" w:customStyle="1" w:styleId="FooterChar">
    <w:name w:val="Footer Char"/>
    <w:basedOn w:val="DefaultParagraphFont"/>
    <w:link w:val="Footer"/>
    <w:uiPriority w:val="99"/>
    <w:rsid w:val="00F561F6"/>
  </w:style>
  <w:style w:type="character" w:styleId="CommentReference">
    <w:name w:val="annotation reference"/>
    <w:basedOn w:val="DefaultParagraphFont"/>
    <w:uiPriority w:val="99"/>
    <w:semiHidden/>
    <w:unhideWhenUsed/>
    <w:rsid w:val="00EB4DD2"/>
    <w:rPr>
      <w:sz w:val="16"/>
      <w:szCs w:val="16"/>
    </w:rPr>
  </w:style>
  <w:style w:type="paragraph" w:styleId="CommentText">
    <w:name w:val="annotation text"/>
    <w:basedOn w:val="Normal"/>
    <w:link w:val="CommentTextChar"/>
    <w:uiPriority w:val="99"/>
    <w:unhideWhenUsed/>
    <w:rsid w:val="00EB4DD2"/>
    <w:pPr>
      <w:spacing w:line="240" w:lineRule="auto"/>
    </w:pPr>
    <w:rPr>
      <w:sz w:val="20"/>
      <w:szCs w:val="20"/>
    </w:rPr>
  </w:style>
  <w:style w:type="character" w:customStyle="1" w:styleId="CommentTextChar">
    <w:name w:val="Comment Text Char"/>
    <w:basedOn w:val="DefaultParagraphFont"/>
    <w:link w:val="CommentText"/>
    <w:uiPriority w:val="99"/>
    <w:rsid w:val="00EB4DD2"/>
    <w:rPr>
      <w:sz w:val="20"/>
      <w:szCs w:val="20"/>
    </w:rPr>
  </w:style>
  <w:style w:type="paragraph" w:styleId="CommentSubject">
    <w:name w:val="annotation subject"/>
    <w:basedOn w:val="CommentText"/>
    <w:next w:val="CommentText"/>
    <w:link w:val="CommentSubjectChar"/>
    <w:uiPriority w:val="99"/>
    <w:semiHidden/>
    <w:unhideWhenUsed/>
    <w:rsid w:val="00EB4DD2"/>
    <w:rPr>
      <w:b/>
      <w:bCs/>
    </w:rPr>
  </w:style>
  <w:style w:type="character" w:customStyle="1" w:styleId="CommentSubjectChar">
    <w:name w:val="Comment Subject Char"/>
    <w:basedOn w:val="CommentTextChar"/>
    <w:link w:val="CommentSubject"/>
    <w:uiPriority w:val="99"/>
    <w:semiHidden/>
    <w:rsid w:val="00EB4DD2"/>
    <w:rPr>
      <w:b/>
      <w:bCs/>
      <w:sz w:val="20"/>
      <w:szCs w:val="20"/>
    </w:rPr>
  </w:style>
  <w:style w:type="numbering" w:customStyle="1" w:styleId="ImportedStyle5">
    <w:name w:val="Imported Style 5"/>
    <w:rsid w:val="000418EF"/>
    <w:pPr>
      <w:numPr>
        <w:numId w:val="8"/>
      </w:numPr>
    </w:pPr>
  </w:style>
  <w:style w:type="numbering" w:customStyle="1" w:styleId="ImportedStyle6">
    <w:name w:val="Imported Style 6"/>
    <w:rsid w:val="000418EF"/>
    <w:pPr>
      <w:numPr>
        <w:numId w:val="10"/>
      </w:numPr>
    </w:pPr>
  </w:style>
  <w:style w:type="numbering" w:customStyle="1" w:styleId="ImportedStyle7">
    <w:name w:val="Imported Style 7"/>
    <w:rsid w:val="000418EF"/>
    <w:pPr>
      <w:numPr>
        <w:numId w:val="12"/>
      </w:numPr>
    </w:pPr>
  </w:style>
  <w:style w:type="character" w:styleId="FollowedHyperlink">
    <w:name w:val="FollowedHyperlink"/>
    <w:basedOn w:val="DefaultParagraphFont"/>
    <w:uiPriority w:val="99"/>
    <w:semiHidden/>
    <w:unhideWhenUsed/>
    <w:rsid w:val="00EA16B8"/>
    <w:rPr>
      <w:color w:val="954F72" w:themeColor="followedHyperlink"/>
      <w:u w:val="single"/>
    </w:rPr>
  </w:style>
  <w:style w:type="paragraph" w:styleId="FootnoteText">
    <w:name w:val="footnote text"/>
    <w:basedOn w:val="Normal"/>
    <w:link w:val="FootnoteTextChar"/>
    <w:uiPriority w:val="99"/>
    <w:semiHidden/>
    <w:unhideWhenUsed/>
    <w:rsid w:val="0037673C"/>
    <w:pPr>
      <w:spacing w:line="240" w:lineRule="auto"/>
    </w:pPr>
    <w:rPr>
      <w:sz w:val="20"/>
      <w:szCs w:val="20"/>
    </w:rPr>
  </w:style>
  <w:style w:type="character" w:customStyle="1" w:styleId="FootnoteTextChar">
    <w:name w:val="Footnote Text Char"/>
    <w:basedOn w:val="DefaultParagraphFont"/>
    <w:link w:val="FootnoteText"/>
    <w:uiPriority w:val="99"/>
    <w:semiHidden/>
    <w:rsid w:val="0037673C"/>
    <w:rPr>
      <w:sz w:val="20"/>
      <w:szCs w:val="20"/>
    </w:rPr>
  </w:style>
  <w:style w:type="character" w:styleId="FootnoteReference">
    <w:name w:val="footnote reference"/>
    <w:basedOn w:val="DefaultParagraphFont"/>
    <w:uiPriority w:val="99"/>
    <w:semiHidden/>
    <w:unhideWhenUsed/>
    <w:rsid w:val="0037673C"/>
    <w:rPr>
      <w:vertAlign w:val="superscript"/>
    </w:rPr>
  </w:style>
  <w:style w:type="table" w:styleId="TableGrid">
    <w:name w:val="Table Grid"/>
    <w:basedOn w:val="TableNormal"/>
    <w:uiPriority w:val="39"/>
    <w:rsid w:val="00544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85747"/>
    <w:pPr>
      <w:spacing w:after="0" w:line="240" w:lineRule="auto"/>
    </w:pPr>
  </w:style>
  <w:style w:type="paragraph" w:styleId="NormalWeb">
    <w:name w:val="Normal (Web)"/>
    <w:basedOn w:val="Normal"/>
    <w:uiPriority w:val="99"/>
    <w:semiHidden/>
    <w:unhideWhenUsed/>
    <w:rsid w:val="00557A1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lection-item">
    <w:name w:val="collection-item"/>
    <w:basedOn w:val="Normal"/>
    <w:rsid w:val="005F6E41"/>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EB0A4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B0A4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46515">
      <w:bodyDiv w:val="1"/>
      <w:marLeft w:val="0"/>
      <w:marRight w:val="0"/>
      <w:marTop w:val="0"/>
      <w:marBottom w:val="0"/>
      <w:divBdr>
        <w:top w:val="none" w:sz="0" w:space="0" w:color="auto"/>
        <w:left w:val="none" w:sz="0" w:space="0" w:color="auto"/>
        <w:bottom w:val="none" w:sz="0" w:space="0" w:color="auto"/>
        <w:right w:val="none" w:sz="0" w:space="0" w:color="auto"/>
      </w:divBdr>
    </w:div>
    <w:div w:id="220100442">
      <w:bodyDiv w:val="1"/>
      <w:marLeft w:val="0"/>
      <w:marRight w:val="0"/>
      <w:marTop w:val="0"/>
      <w:marBottom w:val="0"/>
      <w:divBdr>
        <w:top w:val="none" w:sz="0" w:space="0" w:color="auto"/>
        <w:left w:val="none" w:sz="0" w:space="0" w:color="auto"/>
        <w:bottom w:val="none" w:sz="0" w:space="0" w:color="auto"/>
        <w:right w:val="none" w:sz="0" w:space="0" w:color="auto"/>
      </w:divBdr>
    </w:div>
    <w:div w:id="261256915">
      <w:bodyDiv w:val="1"/>
      <w:marLeft w:val="0"/>
      <w:marRight w:val="0"/>
      <w:marTop w:val="0"/>
      <w:marBottom w:val="0"/>
      <w:divBdr>
        <w:top w:val="none" w:sz="0" w:space="0" w:color="auto"/>
        <w:left w:val="none" w:sz="0" w:space="0" w:color="auto"/>
        <w:bottom w:val="none" w:sz="0" w:space="0" w:color="auto"/>
        <w:right w:val="none" w:sz="0" w:space="0" w:color="auto"/>
      </w:divBdr>
    </w:div>
    <w:div w:id="263463727">
      <w:bodyDiv w:val="1"/>
      <w:marLeft w:val="0"/>
      <w:marRight w:val="0"/>
      <w:marTop w:val="0"/>
      <w:marBottom w:val="0"/>
      <w:divBdr>
        <w:top w:val="none" w:sz="0" w:space="0" w:color="auto"/>
        <w:left w:val="none" w:sz="0" w:space="0" w:color="auto"/>
        <w:bottom w:val="none" w:sz="0" w:space="0" w:color="auto"/>
        <w:right w:val="none" w:sz="0" w:space="0" w:color="auto"/>
      </w:divBdr>
    </w:div>
    <w:div w:id="274336302">
      <w:bodyDiv w:val="1"/>
      <w:marLeft w:val="0"/>
      <w:marRight w:val="0"/>
      <w:marTop w:val="0"/>
      <w:marBottom w:val="0"/>
      <w:divBdr>
        <w:top w:val="none" w:sz="0" w:space="0" w:color="auto"/>
        <w:left w:val="none" w:sz="0" w:space="0" w:color="auto"/>
        <w:bottom w:val="none" w:sz="0" w:space="0" w:color="auto"/>
        <w:right w:val="none" w:sz="0" w:space="0" w:color="auto"/>
      </w:divBdr>
    </w:div>
    <w:div w:id="334766599">
      <w:bodyDiv w:val="1"/>
      <w:marLeft w:val="0"/>
      <w:marRight w:val="0"/>
      <w:marTop w:val="0"/>
      <w:marBottom w:val="0"/>
      <w:divBdr>
        <w:top w:val="none" w:sz="0" w:space="0" w:color="auto"/>
        <w:left w:val="none" w:sz="0" w:space="0" w:color="auto"/>
        <w:bottom w:val="none" w:sz="0" w:space="0" w:color="auto"/>
        <w:right w:val="none" w:sz="0" w:space="0" w:color="auto"/>
      </w:divBdr>
    </w:div>
    <w:div w:id="569849249">
      <w:bodyDiv w:val="1"/>
      <w:marLeft w:val="0"/>
      <w:marRight w:val="0"/>
      <w:marTop w:val="0"/>
      <w:marBottom w:val="0"/>
      <w:divBdr>
        <w:top w:val="none" w:sz="0" w:space="0" w:color="auto"/>
        <w:left w:val="none" w:sz="0" w:space="0" w:color="auto"/>
        <w:bottom w:val="none" w:sz="0" w:space="0" w:color="auto"/>
        <w:right w:val="none" w:sz="0" w:space="0" w:color="auto"/>
      </w:divBdr>
    </w:div>
    <w:div w:id="961158015">
      <w:bodyDiv w:val="1"/>
      <w:marLeft w:val="0"/>
      <w:marRight w:val="0"/>
      <w:marTop w:val="0"/>
      <w:marBottom w:val="0"/>
      <w:divBdr>
        <w:top w:val="none" w:sz="0" w:space="0" w:color="auto"/>
        <w:left w:val="none" w:sz="0" w:space="0" w:color="auto"/>
        <w:bottom w:val="none" w:sz="0" w:space="0" w:color="auto"/>
        <w:right w:val="none" w:sz="0" w:space="0" w:color="auto"/>
      </w:divBdr>
    </w:div>
    <w:div w:id="1054086180">
      <w:bodyDiv w:val="1"/>
      <w:marLeft w:val="0"/>
      <w:marRight w:val="0"/>
      <w:marTop w:val="0"/>
      <w:marBottom w:val="0"/>
      <w:divBdr>
        <w:top w:val="none" w:sz="0" w:space="0" w:color="auto"/>
        <w:left w:val="none" w:sz="0" w:space="0" w:color="auto"/>
        <w:bottom w:val="none" w:sz="0" w:space="0" w:color="auto"/>
        <w:right w:val="none" w:sz="0" w:space="0" w:color="auto"/>
      </w:divBdr>
    </w:div>
    <w:div w:id="1055466365">
      <w:bodyDiv w:val="1"/>
      <w:marLeft w:val="0"/>
      <w:marRight w:val="0"/>
      <w:marTop w:val="0"/>
      <w:marBottom w:val="0"/>
      <w:divBdr>
        <w:top w:val="none" w:sz="0" w:space="0" w:color="auto"/>
        <w:left w:val="none" w:sz="0" w:space="0" w:color="auto"/>
        <w:bottom w:val="none" w:sz="0" w:space="0" w:color="auto"/>
        <w:right w:val="none" w:sz="0" w:space="0" w:color="auto"/>
      </w:divBdr>
    </w:div>
    <w:div w:id="1211501915">
      <w:bodyDiv w:val="1"/>
      <w:marLeft w:val="0"/>
      <w:marRight w:val="0"/>
      <w:marTop w:val="0"/>
      <w:marBottom w:val="0"/>
      <w:divBdr>
        <w:top w:val="none" w:sz="0" w:space="0" w:color="auto"/>
        <w:left w:val="none" w:sz="0" w:space="0" w:color="auto"/>
        <w:bottom w:val="none" w:sz="0" w:space="0" w:color="auto"/>
        <w:right w:val="none" w:sz="0" w:space="0" w:color="auto"/>
      </w:divBdr>
    </w:div>
    <w:div w:id="1259828671">
      <w:bodyDiv w:val="1"/>
      <w:marLeft w:val="0"/>
      <w:marRight w:val="0"/>
      <w:marTop w:val="0"/>
      <w:marBottom w:val="0"/>
      <w:divBdr>
        <w:top w:val="none" w:sz="0" w:space="0" w:color="auto"/>
        <w:left w:val="none" w:sz="0" w:space="0" w:color="auto"/>
        <w:bottom w:val="none" w:sz="0" w:space="0" w:color="auto"/>
        <w:right w:val="none" w:sz="0" w:space="0" w:color="auto"/>
      </w:divBdr>
    </w:div>
    <w:div w:id="1315186272">
      <w:bodyDiv w:val="1"/>
      <w:marLeft w:val="0"/>
      <w:marRight w:val="0"/>
      <w:marTop w:val="0"/>
      <w:marBottom w:val="0"/>
      <w:divBdr>
        <w:top w:val="none" w:sz="0" w:space="0" w:color="auto"/>
        <w:left w:val="none" w:sz="0" w:space="0" w:color="auto"/>
        <w:bottom w:val="none" w:sz="0" w:space="0" w:color="auto"/>
        <w:right w:val="none" w:sz="0" w:space="0" w:color="auto"/>
      </w:divBdr>
    </w:div>
    <w:div w:id="1495488192">
      <w:bodyDiv w:val="1"/>
      <w:marLeft w:val="0"/>
      <w:marRight w:val="0"/>
      <w:marTop w:val="0"/>
      <w:marBottom w:val="0"/>
      <w:divBdr>
        <w:top w:val="none" w:sz="0" w:space="0" w:color="auto"/>
        <w:left w:val="none" w:sz="0" w:space="0" w:color="auto"/>
        <w:bottom w:val="none" w:sz="0" w:space="0" w:color="auto"/>
        <w:right w:val="none" w:sz="0" w:space="0" w:color="auto"/>
      </w:divBdr>
    </w:div>
    <w:div w:id="1547717350">
      <w:bodyDiv w:val="1"/>
      <w:marLeft w:val="0"/>
      <w:marRight w:val="0"/>
      <w:marTop w:val="0"/>
      <w:marBottom w:val="0"/>
      <w:divBdr>
        <w:top w:val="none" w:sz="0" w:space="0" w:color="auto"/>
        <w:left w:val="none" w:sz="0" w:space="0" w:color="auto"/>
        <w:bottom w:val="none" w:sz="0" w:space="0" w:color="auto"/>
        <w:right w:val="none" w:sz="0" w:space="0" w:color="auto"/>
      </w:divBdr>
    </w:div>
    <w:div w:id="1558933033">
      <w:bodyDiv w:val="1"/>
      <w:marLeft w:val="0"/>
      <w:marRight w:val="0"/>
      <w:marTop w:val="0"/>
      <w:marBottom w:val="0"/>
      <w:divBdr>
        <w:top w:val="none" w:sz="0" w:space="0" w:color="auto"/>
        <w:left w:val="none" w:sz="0" w:space="0" w:color="auto"/>
        <w:bottom w:val="none" w:sz="0" w:space="0" w:color="auto"/>
        <w:right w:val="none" w:sz="0" w:space="0" w:color="auto"/>
      </w:divBdr>
    </w:div>
    <w:div w:id="1759016879">
      <w:bodyDiv w:val="1"/>
      <w:marLeft w:val="0"/>
      <w:marRight w:val="0"/>
      <w:marTop w:val="0"/>
      <w:marBottom w:val="0"/>
      <w:divBdr>
        <w:top w:val="none" w:sz="0" w:space="0" w:color="auto"/>
        <w:left w:val="none" w:sz="0" w:space="0" w:color="auto"/>
        <w:bottom w:val="none" w:sz="0" w:space="0" w:color="auto"/>
        <w:right w:val="none" w:sz="0" w:space="0" w:color="auto"/>
      </w:divBdr>
    </w:div>
    <w:div w:id="1932466001">
      <w:bodyDiv w:val="1"/>
      <w:marLeft w:val="0"/>
      <w:marRight w:val="0"/>
      <w:marTop w:val="0"/>
      <w:marBottom w:val="0"/>
      <w:divBdr>
        <w:top w:val="none" w:sz="0" w:space="0" w:color="auto"/>
        <w:left w:val="none" w:sz="0" w:space="0" w:color="auto"/>
        <w:bottom w:val="none" w:sz="0" w:space="0" w:color="auto"/>
        <w:right w:val="none" w:sz="0" w:space="0" w:color="auto"/>
      </w:divBdr>
    </w:div>
    <w:div w:id="1971472215">
      <w:bodyDiv w:val="1"/>
      <w:marLeft w:val="0"/>
      <w:marRight w:val="0"/>
      <w:marTop w:val="0"/>
      <w:marBottom w:val="0"/>
      <w:divBdr>
        <w:top w:val="none" w:sz="0" w:space="0" w:color="auto"/>
        <w:left w:val="none" w:sz="0" w:space="0" w:color="auto"/>
        <w:bottom w:val="none" w:sz="0" w:space="0" w:color="auto"/>
        <w:right w:val="none" w:sz="0" w:space="0" w:color="auto"/>
      </w:divBdr>
    </w:div>
    <w:div w:id="2070152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s.usda.gov/sites/default/files/Confronting-Wildfire-Crisis.pdf" TargetMode="External"/><Relationship Id="rId18" Type="http://schemas.openxmlformats.org/officeDocument/2006/relationships/hyperlink" Target="https://www.itcnet.org/file_download/3e60d3a8-4a36-4d58-9d21-a1a1668b37b1" TargetMode="External"/><Relationship Id="rId3" Type="http://schemas.openxmlformats.org/officeDocument/2006/relationships/customXml" Target="../customXml/item3.xml"/><Relationship Id="rId21" Type="http://schemas.openxmlformats.org/officeDocument/2006/relationships/footer" Target="footer1.xml"/><Relationship Id="R09ffdd86d3a446c6"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yperlink" Target="https://us02web.zoom.us/meeting/register/tZMoce2oqTgiGteychAw7UCGHpXQLxVJXsxE" TargetMode="External"/><Relationship Id="rId17" Type="http://schemas.openxmlformats.org/officeDocument/2006/relationships/hyperlink" Target="https://www.youtube.com/watch?v=obwVbuw2UDc" TargetMode="External"/><Relationship Id="rId2" Type="http://schemas.openxmlformats.org/officeDocument/2006/relationships/customXml" Target="../customXml/item2.xml"/><Relationship Id="rId16" Type="http://schemas.openxmlformats.org/officeDocument/2006/relationships/hyperlink" Target="https://gcc02.safelinks.protection.outlook.com/?url=https%3A%2F%2Fwww.fs.usda.gov%2Fmanaging-land%2Fwildfire-crisis%2Flandscapes&amp;data=04%7C01%7C%7Cb4f60d6b95204c22aa1a08da1d63665d%7Ced5b36e701ee4ebc867ee03cfa0d4697%7C0%7C0%7C637854609999093606%7CUnknown%7CTWFpbGZsb3d8eyJWIjoiMC4wLjAwMDAiLCJQIjoiV2luMzIiLCJBTiI6Ik1haWwiLCJXVCI6Mn0%3D%7C3000&amp;sdata=TWX2AhdB9r5ZpXxuHCfhQNHOLsQ%2B9aj288eYHca4%2FIA%3D&amp;reserved=0" TargetMode="External"/><Relationship Id="rId20" Type="http://schemas.openxmlformats.org/officeDocument/2006/relationships/hyperlink" Target="https://www.nationalforests.org/collaboration-resources/wildfire-crisis-strategy-roundtab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meeting/register/tZMoce2oqTgiGteychAw7UCGHpXQLxVJXsxE" TargetMode="External"/><Relationship Id="rId5" Type="http://schemas.openxmlformats.org/officeDocument/2006/relationships/numbering" Target="numbering.xml"/><Relationship Id="rId15" Type="http://schemas.openxmlformats.org/officeDocument/2006/relationships/hyperlink" Target="https://www.fs.usda.gov/managing-land/wildfire-crisi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cnet.org/file_download/98319cac-7368-4572-8166-84fc168c2e1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s.usda.gov/sites/default/files/Wildfire-Crisis-Implementation-Pla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8E56DE9D140C47B91DDCAE5A9B2FDD" ma:contentTypeVersion="12" ma:contentTypeDescription="Create a new document." ma:contentTypeScope="" ma:versionID="fb4fb2d06c3954b481462f5869afe1e4">
  <xsd:schema xmlns:xsd="http://www.w3.org/2001/XMLSchema" xmlns:xs="http://www.w3.org/2001/XMLSchema" xmlns:p="http://schemas.microsoft.com/office/2006/metadata/properties" xmlns:ns2="71665719-f686-4483-a492-fec3abc9ec3e" xmlns:ns3="d95f7f56-1761-459c-bfd3-df841fee0d57" targetNamespace="http://schemas.microsoft.com/office/2006/metadata/properties" ma:root="true" ma:fieldsID="7525ca451a8d5b809027c27a7946b55f" ns2:_="" ns3:_="">
    <xsd:import namespace="71665719-f686-4483-a492-fec3abc9ec3e"/>
    <xsd:import namespace="d95f7f56-1761-459c-bfd3-df841fee0d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65719-f686-4483-a492-fec3abc9ec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5f7f56-1761-459c-bfd3-df841fee0d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4F1FD-02D6-44FF-9401-186EE56D4DD4}">
  <ds:schemaRefs>
    <ds:schemaRef ds:uri="http://schemas.microsoft.com/sharepoint/v3/contenttype/forms"/>
  </ds:schemaRefs>
</ds:datastoreItem>
</file>

<file path=customXml/itemProps2.xml><?xml version="1.0" encoding="utf-8"?>
<ds:datastoreItem xmlns:ds="http://schemas.openxmlformats.org/officeDocument/2006/customXml" ds:itemID="{B115C68E-A6C6-4595-9508-DF7D0C3F01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65719-f686-4483-a492-fec3abc9ec3e"/>
    <ds:schemaRef ds:uri="d95f7f56-1761-459c-bfd3-df841fee0d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06391-F507-41EA-89D5-9FCE4D7F37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82CD8B-02C5-4376-9D5E-FA00D9514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995</Words>
  <Characters>567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ucero</dc:creator>
  <cp:keywords/>
  <dc:description/>
  <cp:lastModifiedBy>Monica Rushworth</cp:lastModifiedBy>
  <cp:revision>3</cp:revision>
  <dcterms:created xsi:type="dcterms:W3CDTF">2022-04-25T15:57:00Z</dcterms:created>
  <dcterms:modified xsi:type="dcterms:W3CDTF">2022-04-2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E56DE9D140C47B91DDCAE5A9B2FDD</vt:lpwstr>
  </property>
  <property fmtid="{D5CDD505-2E9C-101B-9397-08002B2CF9AE}" pid="3" name="MSIP_Label_9d1fc1c2-97bd-4ab9-84b4-44701426a06a_Enabled">
    <vt:lpwstr>true</vt:lpwstr>
  </property>
  <property fmtid="{D5CDD505-2E9C-101B-9397-08002B2CF9AE}" pid="4" name="MSIP_Label_9d1fc1c2-97bd-4ab9-84b4-44701426a06a_SetDate">
    <vt:lpwstr>2022-03-15T23:06:47Z</vt:lpwstr>
  </property>
  <property fmtid="{D5CDD505-2E9C-101B-9397-08002B2CF9AE}" pid="5" name="MSIP_Label_9d1fc1c2-97bd-4ab9-84b4-44701426a06a_Method">
    <vt:lpwstr>Standard</vt:lpwstr>
  </property>
  <property fmtid="{D5CDD505-2E9C-101B-9397-08002B2CF9AE}" pid="6" name="MSIP_Label_9d1fc1c2-97bd-4ab9-84b4-44701426a06a_Name">
    <vt:lpwstr>General</vt:lpwstr>
  </property>
  <property fmtid="{D5CDD505-2E9C-101B-9397-08002B2CF9AE}" pid="7" name="MSIP_Label_9d1fc1c2-97bd-4ab9-84b4-44701426a06a_SiteId">
    <vt:lpwstr>80faee64-8385-46a9-a135-00040ee4157a</vt:lpwstr>
  </property>
  <property fmtid="{D5CDD505-2E9C-101B-9397-08002B2CF9AE}" pid="8" name="MSIP_Label_9d1fc1c2-97bd-4ab9-84b4-44701426a06a_ActionId">
    <vt:lpwstr>3f151208-e657-4358-9d0b-c0fc7d1939a9</vt:lpwstr>
  </property>
  <property fmtid="{D5CDD505-2E9C-101B-9397-08002B2CF9AE}" pid="9" name="MSIP_Label_9d1fc1c2-97bd-4ab9-84b4-44701426a06a_ContentBits">
    <vt:lpwstr>0</vt:lpwstr>
  </property>
</Properties>
</file>